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F007F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72"/>
          <w:szCs w:val="72"/>
        </w:rPr>
      </w:pPr>
      <w:bookmarkStart w:id="0" w:name="_heading=h.30j0zll" w:colFirst="0" w:colLast="0"/>
      <w:bookmarkEnd w:id="0"/>
      <w:r>
        <w:rPr>
          <w:rFonts w:ascii="Calibri" w:eastAsia="Calibri" w:hAnsi="Calibri" w:cs="Calibri"/>
          <w:b/>
          <w:color w:val="525252"/>
          <w:sz w:val="36"/>
          <w:szCs w:val="36"/>
        </w:rPr>
        <w:t>Biodiverzita a zemědělství</w:t>
      </w:r>
    </w:p>
    <w:p w14:paraId="5B72D397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52"/>
          <w:szCs w:val="52"/>
        </w:rPr>
      </w:pPr>
      <w:r>
        <w:rPr>
          <w:rFonts w:ascii="Calibri" w:eastAsia="Calibri" w:hAnsi="Calibri" w:cs="Calibri"/>
          <w:b/>
          <w:color w:val="16987D"/>
          <w:sz w:val="52"/>
          <w:szCs w:val="52"/>
        </w:rPr>
        <w:t xml:space="preserve">Recept na pestrou krajinu </w:t>
      </w:r>
    </w:p>
    <w:p w14:paraId="1EFD3996" w14:textId="77777777" w:rsidR="005142D7" w:rsidRDefault="005142D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noProof/>
        </w:rPr>
      </w:pPr>
      <w:r w:rsidRPr="008B35ED">
        <w:rPr>
          <w:rFonts w:ascii="Calibri" w:eastAsia="Calibri" w:hAnsi="Calibri" w:cs="Calibri"/>
          <w:b/>
          <w:color w:val="767171"/>
          <w:sz w:val="24"/>
          <w:szCs w:val="24"/>
        </w:rPr>
        <w:t>Verze pro práci se skupinami, v nichž jsou zastoupeni žáci s odlišným mateřským jazykem</w:t>
      </w:r>
      <w:r>
        <w:rPr>
          <w:noProof/>
        </w:rPr>
        <w:t xml:space="preserve"> </w:t>
      </w:r>
    </w:p>
    <w:p w14:paraId="5F2C1E52" w14:textId="70D10D6E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hidden="0" allowOverlap="1" wp14:anchorId="48043492" wp14:editId="64618F84">
                <wp:simplePos x="0" y="0"/>
                <wp:positionH relativeFrom="column">
                  <wp:posOffset>-3810</wp:posOffset>
                </wp:positionH>
                <wp:positionV relativeFrom="paragraph">
                  <wp:posOffset>149225</wp:posOffset>
                </wp:positionV>
                <wp:extent cx="6087110" cy="1859280"/>
                <wp:effectExtent l="0" t="0" r="27940" b="26670"/>
                <wp:wrapNone/>
                <wp:docPr id="312" name="Obdélník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7110" cy="185928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2A9A3C9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43492" id="Obdélník 312" o:spid="_x0000_s1026" style="position:absolute;margin-left:-.3pt;margin-top:11.75pt;width:479.3pt;height:146.4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2A9A3C9" w14:textId="77777777" w:rsidR="00C63519" w:rsidRDefault="00C63519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A942128" w14:textId="153F4DC7" w:rsidR="00C63519" w:rsidRDefault="0051086A" w:rsidP="00B26B8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767171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DCBA9ED" wp14:editId="59429CF2">
                <wp:simplePos x="0" y="0"/>
                <wp:positionH relativeFrom="column">
                  <wp:posOffset>203200</wp:posOffset>
                </wp:positionH>
                <wp:positionV relativeFrom="paragraph">
                  <wp:posOffset>147320</wp:posOffset>
                </wp:positionV>
                <wp:extent cx="1203325" cy="1203325"/>
                <wp:effectExtent l="0" t="0" r="0" b="0"/>
                <wp:wrapNone/>
                <wp:docPr id="309" name="Ovál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325" cy="1203325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559A43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BA9ED" id="Ovál 309" o:spid="_x0000_s1027" style="position:absolute;left:0;text-align:left;margin-left:16pt;margin-top:11.6pt;width:94.75pt;height:9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" fillcolor="#bfbfbf" stroked="f">
                <v:textbox inset="0,1.2694mm,0,1.2694mm">
                  <w:txbxContent>
                    <w:p w14:paraId="7C559A43" w14:textId="77777777" w:rsidR="00C63519" w:rsidRDefault="00D91676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Tato vyučovací jednotka je určena pro práci v hodinách zeměpisu, </w:t>
      </w:r>
      <w:r w:rsidR="00D91676" w:rsidRPr="0051086A">
        <w:rPr>
          <w:rFonts w:ascii="Calibri" w:eastAsia="Calibri" w:hAnsi="Calibri" w:cs="Calibri"/>
          <w:i/>
          <w:color w:val="767171"/>
          <w:sz w:val="20"/>
          <w:szCs w:val="20"/>
        </w:rPr>
        <w:t>přičemž obsahuje opory, které jsou určené pro práci s žáky s odlišným mateřským jazykem (dále jen OMJ)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>. Po úvodní evokaci žáci zhlédnou video Putování jednoho sysla, které se věnuje problematice biodiverzity, péče o krajinu a různým způsobům zemědělského hospodaření. Na základě již známých informací, poznatků z videa i nových poznatků získaných díky prezentaci žáci definují pojem diverzita, zkoumají, proč je v přírodě důležitá</w:t>
      </w:r>
      <w:r w:rsidR="00B26B85">
        <w:rPr>
          <w:rFonts w:ascii="Calibri" w:eastAsia="Calibri" w:hAnsi="Calibri" w:cs="Calibri"/>
          <w:i/>
          <w:color w:val="767171"/>
          <w:sz w:val="20"/>
          <w:szCs w:val="20"/>
        </w:rPr>
        <w:t>,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 a pojmenovávají činnosti v krajině, které mají na biodiverzitu spíše pozitivn</w:t>
      </w:r>
      <w:r w:rsidR="00B26B85">
        <w:rPr>
          <w:rFonts w:ascii="Calibri" w:eastAsia="Calibri" w:hAnsi="Calibri" w:cs="Calibri"/>
          <w:i/>
          <w:color w:val="767171"/>
          <w:sz w:val="20"/>
          <w:szCs w:val="20"/>
        </w:rPr>
        <w:t>í,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 nebo spíše negativní dopad. Nakonec společně vytvářejí vlastní pocitovou mapu okolí svého bydliště/školy a zamýšlí se nad tím, zda její podoba koresponduje s</w: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> </w:t>
      </w:r>
      <w:r w:rsidR="00D91676">
        <w:rPr>
          <w:rFonts w:ascii="Calibri" w:eastAsia="Calibri" w:hAnsi="Calibri" w:cs="Calibri"/>
          <w:i/>
          <w:color w:val="767171"/>
          <w:sz w:val="20"/>
          <w:szCs w:val="20"/>
        </w:rPr>
        <w:t xml:space="preserve">úrovní biodiverzity v dané lokalitě. </w:t>
      </w:r>
    </w:p>
    <w:p w14:paraId="5FC8CE8D" w14:textId="52262C89" w:rsidR="00C63519" w:rsidRDefault="008F0AA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rFonts w:ascii="Calibri" w:hAnsi="Calibri" w:cs="Calibri"/>
          <w:b/>
          <w:bCs/>
          <w:noProof/>
          <w:color w:val="00B050"/>
          <w:sz w:val="20"/>
          <w:szCs w:val="20"/>
          <w:bdr w:val="none" w:sz="0" w:space="0" w:color="auto" w:frame="1"/>
        </w:rPr>
        <w:drawing>
          <wp:anchor distT="0" distB="0" distL="114300" distR="114300" simplePos="0" relativeHeight="251686912" behindDoc="1" locked="0" layoutInCell="1" allowOverlap="1" wp14:anchorId="5EDDF7A6" wp14:editId="2A59CD50">
            <wp:simplePos x="0" y="0"/>
            <wp:positionH relativeFrom="column">
              <wp:posOffset>3956685</wp:posOffset>
            </wp:positionH>
            <wp:positionV relativeFrom="paragraph">
              <wp:posOffset>300355</wp:posOffset>
            </wp:positionV>
            <wp:extent cx="1504950" cy="485775"/>
            <wp:effectExtent l="0" t="0" r="0" b="9525"/>
            <wp:wrapTight wrapText="bothSides">
              <wp:wrapPolygon edited="0">
                <wp:start x="0" y="0"/>
                <wp:lineTo x="0" y="21176"/>
                <wp:lineTo x="21327" y="21176"/>
                <wp:lineTo x="21327" y="0"/>
                <wp:lineTo x="0" y="0"/>
              </wp:wrapPolygon>
            </wp:wrapTight>
            <wp:docPr id="50" name="Obráze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91676"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hidden="0" allowOverlap="1" wp14:anchorId="2073B3A3" wp14:editId="1D875FA2">
                <wp:simplePos x="0" y="0"/>
                <wp:positionH relativeFrom="column">
                  <wp:posOffset>0</wp:posOffset>
                </wp:positionH>
                <wp:positionV relativeFrom="paragraph">
                  <wp:posOffset>241300</wp:posOffset>
                </wp:positionV>
                <wp:extent cx="3380070" cy="581025"/>
                <wp:effectExtent l="0" t="0" r="0" b="0"/>
                <wp:wrapNone/>
                <wp:docPr id="302" name="Obdélník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68665" y="3502188"/>
                          <a:ext cx="3354670" cy="55562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16987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34AEA0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73B3A3" id="Obdélník 302" o:spid="_x0000_s1028" style="position:absolute;margin-left:0;margin-top:19pt;width:266.15pt;height:45.7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" filled="f" strokecolor="#16987d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634AEA0" w14:textId="77777777" w:rsidR="00C63519" w:rsidRDefault="00C63519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5A8DAF4" w14:textId="48B6792F" w:rsidR="00C63519" w:rsidRDefault="002E7B2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hidden="0" allowOverlap="1" wp14:anchorId="23E2344C" wp14:editId="58DD14A5">
                <wp:simplePos x="0" y="0"/>
                <wp:positionH relativeFrom="column">
                  <wp:posOffset>2650431</wp:posOffset>
                </wp:positionH>
                <wp:positionV relativeFrom="paragraph">
                  <wp:posOffset>80305</wp:posOffset>
                </wp:positionV>
                <wp:extent cx="771525" cy="368817"/>
                <wp:effectExtent l="0" t="0" r="0" b="0"/>
                <wp:wrapNone/>
                <wp:docPr id="314" name="Obdélník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3688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2B16F0" w14:textId="77777777" w:rsidR="00C63519" w:rsidRDefault="00D91676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Vide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2344C" id="Obdélník 314" o:spid="_x0000_s1029" style="position:absolute;margin-left:208.7pt;margin-top:6.3pt;width:60.75pt;height:29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" filled="f" stroked="f">
                <v:textbox inset="2.53958mm,1.2694mm,2.53958mm,1.2694mm">
                  <w:txbxContent>
                    <w:p w14:paraId="2D2B16F0" w14:textId="77777777" w:rsidR="00C63519" w:rsidRDefault="00D91676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 w:rsidR="005142D7" w:rsidRPr="00CC6289">
        <w:rPr>
          <w:noProof/>
          <w:color w:val="1A7492"/>
        </w:rPr>
        <w:drawing>
          <wp:anchor distT="0" distB="0" distL="114300" distR="114300" simplePos="0" relativeHeight="251683840" behindDoc="0" locked="0" layoutInCell="1" allowOverlap="1" wp14:anchorId="3491FCB9" wp14:editId="0B4AD8FF">
            <wp:simplePos x="0" y="0"/>
            <wp:positionH relativeFrom="column">
              <wp:posOffset>2346960</wp:posOffset>
            </wp:positionH>
            <wp:positionV relativeFrom="paragraph">
              <wp:posOffset>46561</wp:posOffset>
            </wp:positionV>
            <wp:extent cx="323850" cy="323850"/>
            <wp:effectExtent l="0" t="0" r="0" b="0"/>
            <wp:wrapNone/>
            <wp:docPr id="48" name="Obrázek 48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ázek 19" descr="Obsah obrázku text, klipart&#10;&#10;Popis byl vytvořen automaticky"/>
                    <pic:cNvPicPr/>
                  </pic:nvPicPr>
                  <pic:blipFill>
                    <a:blip r:embed="rId1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1676">
        <w:rPr>
          <w:noProof/>
        </w:rPr>
        <w:drawing>
          <wp:anchor distT="0" distB="0" distL="114300" distR="114300" simplePos="0" relativeHeight="251662336" behindDoc="0" locked="0" layoutInCell="1" hidden="0" allowOverlap="1" wp14:anchorId="707BDF47" wp14:editId="5B318DAB">
            <wp:simplePos x="0" y="0"/>
            <wp:positionH relativeFrom="column">
              <wp:posOffset>156210</wp:posOffset>
            </wp:positionH>
            <wp:positionV relativeFrom="paragraph">
              <wp:posOffset>63500</wp:posOffset>
            </wp:positionV>
            <wp:extent cx="308610" cy="308610"/>
            <wp:effectExtent l="0" t="0" r="0" b="0"/>
            <wp:wrapNone/>
            <wp:docPr id="32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91676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hidden="0" allowOverlap="1" wp14:anchorId="1714C219" wp14:editId="1266FEEB">
                <wp:simplePos x="0" y="0"/>
                <wp:positionH relativeFrom="column">
                  <wp:posOffset>444500</wp:posOffset>
                </wp:positionH>
                <wp:positionV relativeFrom="paragraph">
                  <wp:posOffset>83820</wp:posOffset>
                </wp:positionV>
                <wp:extent cx="781050" cy="442678"/>
                <wp:effectExtent l="0" t="0" r="0" b="0"/>
                <wp:wrapNone/>
                <wp:docPr id="305" name="Obdélník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563424"/>
                          <a:ext cx="771525" cy="4331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FE8D1C2" w14:textId="77777777" w:rsidR="00C63519" w:rsidRDefault="0051086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45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4C219" id="Obdélník 305" o:spid="_x0000_s1030" style="position:absolute;margin-left:35pt;margin-top:6.6pt;width:61.5pt;height:34.85pt;z-index:2516633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" filled="f" stroked="f">
                <v:textbox inset="2.53958mm,1.2694mm,2.53958mm,1.2694mm">
                  <w:txbxContent>
                    <w:p w14:paraId="0FE8D1C2" w14:textId="77777777" w:rsidR="00C63519" w:rsidRDefault="0051086A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45</w:t>
                      </w:r>
                      <w:r w:rsidR="00D91676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 min</w:t>
                      </w:r>
                    </w:p>
                  </w:txbxContent>
                </v:textbox>
              </v:rect>
            </w:pict>
          </mc:Fallback>
        </mc:AlternateContent>
      </w:r>
      <w:r w:rsidR="00D91676">
        <w:rPr>
          <w:noProof/>
        </w:rPr>
        <w:drawing>
          <wp:anchor distT="0" distB="0" distL="114300" distR="114300" simplePos="0" relativeHeight="251664384" behindDoc="0" locked="0" layoutInCell="1" hidden="0" allowOverlap="1" wp14:anchorId="144E3BF0" wp14:editId="185E335E">
            <wp:simplePos x="0" y="0"/>
            <wp:positionH relativeFrom="column">
              <wp:posOffset>1261110</wp:posOffset>
            </wp:positionH>
            <wp:positionV relativeFrom="paragraph">
              <wp:posOffset>53975</wp:posOffset>
            </wp:positionV>
            <wp:extent cx="326390" cy="326390"/>
            <wp:effectExtent l="0" t="0" r="0" b="0"/>
            <wp:wrapNone/>
            <wp:docPr id="32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91676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hidden="0" allowOverlap="1" wp14:anchorId="70E55411" wp14:editId="7AB0A0E0">
                <wp:simplePos x="0" y="0"/>
                <wp:positionH relativeFrom="column">
                  <wp:posOffset>1574800</wp:posOffset>
                </wp:positionH>
                <wp:positionV relativeFrom="paragraph">
                  <wp:posOffset>20321</wp:posOffset>
                </wp:positionV>
                <wp:extent cx="781050" cy="466532"/>
                <wp:effectExtent l="0" t="0" r="0" b="0"/>
                <wp:wrapNone/>
                <wp:docPr id="304" name="Obdélník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551497"/>
                          <a:ext cx="771525" cy="4570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870E61" w14:textId="4830CFC0" w:rsidR="00C63519" w:rsidRDefault="00D5202A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6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. a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7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E55411" id="Obdélník 304" o:spid="_x0000_s1031" style="position:absolute;margin-left:124pt;margin-top:1.6pt;width:61.5pt;height:36.75pt;z-index:25166540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" filled="f" stroked="f">
                <v:textbox inset="2.53958mm,1.2694mm,2.53958mm,1.2694mm">
                  <w:txbxContent>
                    <w:p w14:paraId="7B870E61" w14:textId="4830CFC0" w:rsidR="00C63519" w:rsidRDefault="00D5202A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6</w:t>
                      </w:r>
                      <w:r w:rsidR="00D91676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. a </w:t>
                      </w: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7</w:t>
                      </w:r>
                      <w:r w:rsidR="00D91676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. ročník</w:t>
                      </w:r>
                    </w:p>
                  </w:txbxContent>
                </v:textbox>
              </v:rect>
            </w:pict>
          </mc:Fallback>
        </mc:AlternateContent>
      </w:r>
    </w:p>
    <w:p w14:paraId="29E4936A" w14:textId="77777777" w:rsidR="00C63519" w:rsidRDefault="00C63519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40F81C0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bookmarkStart w:id="1" w:name="_heading=h.gjdgxs" w:colFirst="0" w:colLast="0"/>
      <w:bookmarkEnd w:id="1"/>
      <w:r>
        <w:rPr>
          <w:rFonts w:ascii="Calibri" w:eastAsia="Calibri" w:hAnsi="Calibri" w:cs="Calibri"/>
          <w:b/>
          <w:color w:val="16987D"/>
          <w:sz w:val="20"/>
          <w:szCs w:val="20"/>
        </w:rPr>
        <w:t>Vzdělávací oblast a vyučovací předmět:</w:t>
      </w:r>
      <w:r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Člověk a příroda – Zeměpis, Člověk a společnost – Výchova k občanství</w:t>
      </w:r>
    </w:p>
    <w:p w14:paraId="17E8A1F3" w14:textId="420F8FDF" w:rsidR="00047AFE" w:rsidRDefault="00047AFE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04946EFB" wp14:editId="6B7FDDBF">
                <wp:simplePos x="0" y="0"/>
                <wp:positionH relativeFrom="column">
                  <wp:posOffset>12700</wp:posOffset>
                </wp:positionH>
                <wp:positionV relativeFrom="paragraph">
                  <wp:posOffset>75565</wp:posOffset>
                </wp:positionV>
                <wp:extent cx="6121400" cy="22225"/>
                <wp:effectExtent l="0" t="0" r="0" b="0"/>
                <wp:wrapNone/>
                <wp:docPr id="316" name="Přímá spojnice se šipkou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222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4678F29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16" o:spid="_x0000_s1026" type="#_x0000_t32" style="position:absolute;margin-left:1pt;margin-top:5.95pt;width:482pt;height:1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" strokecolor="#16987d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  <w:r w:rsidR="00D91676">
        <w:rPr>
          <w:rFonts w:ascii="Calibri" w:eastAsia="Calibri" w:hAnsi="Calibri" w:cs="Calibri"/>
          <w:b/>
          <w:color w:val="16987D"/>
          <w:sz w:val="20"/>
          <w:szCs w:val="20"/>
        </w:rPr>
        <w:t>Průřezové téma:</w:t>
      </w:r>
      <w:r w:rsidR="00D91676"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 w:rsidR="00D91676">
        <w:rPr>
          <w:rFonts w:ascii="Calibri" w:eastAsia="Calibri" w:hAnsi="Calibri" w:cs="Calibri"/>
          <w:color w:val="525252"/>
          <w:sz w:val="20"/>
          <w:szCs w:val="20"/>
        </w:rPr>
        <w:t>Environmentální výchova</w:t>
      </w:r>
    </w:p>
    <w:p w14:paraId="09572BAE" w14:textId="62FBA594" w:rsidR="00C63519" w:rsidRDefault="00047AFE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87054C">
        <w:rPr>
          <w:noProof/>
          <w:color w:val="16987D"/>
          <w:lang w:val="cs-CZ"/>
        </w:rPr>
        <mc:AlternateContent>
          <mc:Choice Requires="wps">
            <w:drawing>
              <wp:anchor distT="0" distB="0" distL="114300" distR="114300" simplePos="0" relativeHeight="251685888" behindDoc="0" locked="0" layoutInCell="1" hidden="0" allowOverlap="1" wp14:anchorId="6ABE652E" wp14:editId="253C7672">
                <wp:simplePos x="0" y="0"/>
                <wp:positionH relativeFrom="column">
                  <wp:posOffset>0</wp:posOffset>
                </wp:positionH>
                <wp:positionV relativeFrom="paragraph">
                  <wp:posOffset>86360</wp:posOffset>
                </wp:positionV>
                <wp:extent cx="6111875" cy="12700"/>
                <wp:effectExtent l="0" t="0" r="22225" b="25400"/>
                <wp:wrapNone/>
                <wp:docPr id="51" name="Přímá spojnice se šipko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7459C8" id="Přímá spojnice se šipkou 51" o:spid="_x0000_s1026" type="#_x0000_t32" style="position:absolute;margin-left:0;margin-top:6.8pt;width:481.25pt;height: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" strokecolor="#16987d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  <w:r w:rsidRPr="0087054C">
        <w:rPr>
          <w:rFonts w:ascii="Calibri" w:eastAsia="Calibri" w:hAnsi="Calibri" w:cs="Calibri"/>
          <w:b/>
          <w:color w:val="16987D"/>
          <w:sz w:val="20"/>
          <w:szCs w:val="20"/>
        </w:rPr>
        <w:t>Tematické celky:</w:t>
      </w:r>
      <w:r w:rsidRPr="0087054C"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 w:rsidRPr="0087054C">
        <w:rPr>
          <w:rFonts w:ascii="Calibri" w:eastAsia="Calibri" w:hAnsi="Calibri" w:cs="Calibri"/>
          <w:color w:val="525252"/>
          <w:sz w:val="20"/>
          <w:szCs w:val="20"/>
        </w:rPr>
        <w:t>Životní prostředí; Základy ekologie; Mezinárodní vztahy, globální svět</w:t>
      </w:r>
    </w:p>
    <w:p w14:paraId="70337977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hidden="0" allowOverlap="1" wp14:anchorId="329AC3C0" wp14:editId="765470AB">
                <wp:simplePos x="0" y="0"/>
                <wp:positionH relativeFrom="column">
                  <wp:posOffset>12701</wp:posOffset>
                </wp:positionH>
                <wp:positionV relativeFrom="paragraph">
                  <wp:posOffset>76200</wp:posOffset>
                </wp:positionV>
                <wp:extent cx="6121400" cy="22225"/>
                <wp:effectExtent l="0" t="0" r="0" b="0"/>
                <wp:wrapNone/>
                <wp:docPr id="298" name="Přímá spojnice se šipkou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73650"/>
                          <a:ext cx="611187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76200</wp:posOffset>
                </wp:positionV>
                <wp:extent cx="6121400" cy="22225"/>
                <wp:effectExtent b="0" l="0" r="0" t="0"/>
                <wp:wrapNone/>
                <wp:docPr id="298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2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1400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1C7C079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Očekávané výstupy:</w:t>
      </w:r>
    </w:p>
    <w:p w14:paraId="672F8758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Z-9-5-01 Žák porovnává různé krajiny jako součást pevninské části krajinné sféry, rozlišuje na konkrétních příkladech specifické znaky a funkce krajin. </w:t>
      </w:r>
    </w:p>
    <w:p w14:paraId="25682D50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Z-9-5-02 Žák uvádí konkrétní příklady přírodních a kulturních krajinných složek a prvků, prostorové rozmístění hlavních ekosystémů (biomů). </w:t>
      </w:r>
    </w:p>
    <w:p w14:paraId="289F2796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Z-9-5-03 Žák uvádí na vybraných příkladech závažné důsledky a rizika přírodních a společenských vlivů na životní prostředí.</w:t>
      </w:r>
    </w:p>
    <w:p w14:paraId="7CBE70F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P-9-7-04 Žák uvede příklady kladných i záporných vlivů člověka na životní prostředí.</w:t>
      </w:r>
    </w:p>
    <w:p w14:paraId="30FFCA62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O-9-5-03 Žák objasní souvislosti globálních a lokálních problémů.</w:t>
      </w:r>
    </w:p>
    <w:p w14:paraId="6003DCC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1A749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hidden="0" allowOverlap="1" wp14:anchorId="20733ABF" wp14:editId="7FA17724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6121400" cy="22225"/>
                <wp:effectExtent l="0" t="0" r="0" b="0"/>
                <wp:wrapNone/>
                <wp:docPr id="307" name="Přímá spojnice se šipkou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73650"/>
                          <a:ext cx="611187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6121400" cy="22225"/>
                <wp:effectExtent b="0" l="0" r="0" t="0"/>
                <wp:wrapNone/>
                <wp:docPr id="307" name="image17.png"/>
                <a:graphic>
                  <a:graphicData uri="http://schemas.openxmlformats.org/drawingml/2006/picture">
                    <pic:pic>
                      <pic:nvPicPr>
                        <pic:cNvPr id="0" name="image17.png"/>
                        <pic:cNvPicPr preferRelativeResize="0"/>
                      </pic:nvPicPr>
                      <pic:blipFill>
                        <a:blip r:embed="rId2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1400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F38B913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Klíčové kompetence:</w:t>
      </w:r>
    </w:p>
    <w:p w14:paraId="0E20C308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Kompetence komunikativní  </w:t>
      </w:r>
    </w:p>
    <w:p w14:paraId="19E6B51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Kompetence sociální a personální </w:t>
      </w:r>
    </w:p>
    <w:p w14:paraId="42BD18A1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6B66AEF4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hidden="0" allowOverlap="1" wp14:anchorId="7064A466" wp14:editId="6003D4DD">
                <wp:simplePos x="0" y="0"/>
                <wp:positionH relativeFrom="column">
                  <wp:posOffset>12701</wp:posOffset>
                </wp:positionH>
                <wp:positionV relativeFrom="paragraph">
                  <wp:posOffset>76200</wp:posOffset>
                </wp:positionV>
                <wp:extent cx="6121400" cy="22225"/>
                <wp:effectExtent l="0" t="0" r="0" b="0"/>
                <wp:wrapNone/>
                <wp:docPr id="300" name="Přímá spojnice se šipkou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73650"/>
                          <a:ext cx="611187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76200</wp:posOffset>
                </wp:positionV>
                <wp:extent cx="6121400" cy="22225"/>
                <wp:effectExtent b="0" l="0" r="0" t="0"/>
                <wp:wrapNone/>
                <wp:docPr id="300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2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1400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D52B801" w14:textId="77777777" w:rsidR="0051086A" w:rsidRPr="0051086A" w:rsidRDefault="00D91676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Cíle vyučovací jednotky:</w:t>
      </w:r>
    </w:p>
    <w:p w14:paraId="4969F7D2" w14:textId="77777777" w:rsidR="0051086A" w:rsidRPr="0051086A" w:rsidRDefault="0051086A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51086A">
        <w:rPr>
          <w:rFonts w:ascii="Calibri" w:eastAsia="Calibri" w:hAnsi="Calibri" w:cs="Calibri"/>
          <w:color w:val="525252"/>
          <w:sz w:val="20"/>
          <w:szCs w:val="20"/>
        </w:rPr>
        <w:t>Žák na základě vlastní úvahy rozhoduje o řešení problémů týkajících se biodiverzity.</w:t>
      </w:r>
    </w:p>
    <w:p w14:paraId="01551DFE" w14:textId="77777777" w:rsidR="0051086A" w:rsidRPr="0051086A" w:rsidRDefault="0051086A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51086A">
        <w:rPr>
          <w:rFonts w:ascii="Calibri" w:eastAsia="Calibri" w:hAnsi="Calibri" w:cs="Calibri"/>
          <w:color w:val="525252"/>
          <w:sz w:val="20"/>
          <w:szCs w:val="20"/>
        </w:rPr>
        <w:t>Žák hodnotí a třídí získané informace z hlediska vlivu na biodiverzitu v krajině a promýšlí problémy týkající se krajiny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51086A">
        <w:rPr>
          <w:rFonts w:ascii="Calibri" w:eastAsia="Calibri" w:hAnsi="Calibri" w:cs="Calibri"/>
          <w:color w:val="525252"/>
          <w:sz w:val="20"/>
          <w:szCs w:val="20"/>
        </w:rPr>
        <w:t>biodiverzity v souvislostech.</w:t>
      </w:r>
    </w:p>
    <w:p w14:paraId="396C3F90" w14:textId="77777777" w:rsidR="00C63519" w:rsidRDefault="0051086A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51086A">
        <w:rPr>
          <w:rFonts w:ascii="Calibri" w:eastAsia="Calibri" w:hAnsi="Calibri" w:cs="Calibri"/>
          <w:color w:val="525252"/>
          <w:sz w:val="20"/>
          <w:szCs w:val="20"/>
        </w:rPr>
        <w:t>Žák se zamýšlí nad souvislostmi mezi svým vnímáním krajiny a úrovní biodiverzity.</w:t>
      </w:r>
    </w:p>
    <w:p w14:paraId="08CF4A30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hidden="0" allowOverlap="1" wp14:anchorId="0E0A0D36" wp14:editId="32A98BD0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6121400" cy="22225"/>
                <wp:effectExtent l="0" t="0" r="0" b="0"/>
                <wp:wrapNone/>
                <wp:docPr id="313" name="Přímá spojnice se šipkou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73650"/>
                          <a:ext cx="611187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6121400" cy="22225"/>
                <wp:effectExtent b="0" l="0" r="0" t="0"/>
                <wp:wrapNone/>
                <wp:docPr id="313" name="image23.png"/>
                <a:graphic>
                  <a:graphicData uri="http://schemas.openxmlformats.org/drawingml/2006/picture">
                    <pic:pic>
                      <pic:nvPicPr>
                        <pic:cNvPr id="0" name="image23.png"/>
                        <pic:cNvPicPr preferRelativeResize="0"/>
                      </pic:nvPicPr>
                      <pic:blipFill>
                        <a:blip r:embed="rId2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1400" cy="222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3DB1D83" w14:textId="77777777" w:rsidR="00205CC0" w:rsidRPr="00ED4B8C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Pomůcky</w:t>
      </w:r>
      <w:r>
        <w:rPr>
          <w:rFonts w:ascii="Calibri" w:eastAsia="Calibri" w:hAnsi="Calibri" w:cs="Calibri"/>
          <w:b/>
          <w:color w:val="16987D"/>
          <w:sz w:val="20"/>
          <w:szCs w:val="20"/>
        </w:rPr>
        <w:t xml:space="preserve"> a doplňující materiály</w:t>
      </w: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:</w:t>
      </w:r>
    </w:p>
    <w:p w14:paraId="0818EFBA" w14:textId="77777777" w:rsidR="00975BB8" w:rsidRDefault="00975BB8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bookmarkStart w:id="2" w:name="_Hlk93654609"/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pro OMJ</w:t>
      </w:r>
    </w:p>
    <w:p w14:paraId="44D83551" w14:textId="77777777" w:rsidR="00975BB8" w:rsidRDefault="00975BB8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pro OMJ – řešení </w:t>
      </w:r>
    </w:p>
    <w:p w14:paraId="50FBC28E" w14:textId="38984693" w:rsidR="00205CC0" w:rsidRPr="0087054C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87054C">
        <w:rPr>
          <w:rFonts w:ascii="Calibri" w:eastAsia="Calibri" w:hAnsi="Calibri" w:cs="Calibri"/>
          <w:color w:val="525252"/>
          <w:sz w:val="20"/>
          <w:szCs w:val="20"/>
        </w:rPr>
        <w:t>Prezentace k tématu biodiverzity</w:t>
      </w:r>
    </w:p>
    <w:bookmarkEnd w:id="2"/>
    <w:p w14:paraId="65639820" w14:textId="77777777" w:rsidR="00205CC0" w:rsidRPr="0087054C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87054C">
        <w:rPr>
          <w:rFonts w:ascii="Calibri" w:eastAsia="Calibri" w:hAnsi="Calibri" w:cs="Calibri"/>
          <w:color w:val="525252"/>
          <w:sz w:val="20"/>
          <w:szCs w:val="20"/>
        </w:rPr>
        <w:t>Tablety pro žáky (v případě online verze mapy)</w:t>
      </w:r>
    </w:p>
    <w:p w14:paraId="38CFFBF6" w14:textId="36DDC9A8" w:rsidR="00205CC0" w:rsidRPr="00E80A8B" w:rsidRDefault="00205CC0" w:rsidP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87054C">
        <w:rPr>
          <w:rFonts w:ascii="Calibri" w:eastAsia="Calibri" w:hAnsi="Calibri" w:cs="Calibri"/>
          <w:color w:val="525252"/>
          <w:sz w:val="20"/>
          <w:szCs w:val="20"/>
        </w:rPr>
        <w:t>Vytištěná nebo online mapa širšího okolí sídla, ve kterém</w:t>
      </w:r>
      <w:r w:rsidRPr="00E80A8B">
        <w:rPr>
          <w:rFonts w:ascii="Calibri" w:eastAsia="Calibri" w:hAnsi="Calibri" w:cs="Calibri"/>
          <w:color w:val="525252"/>
          <w:sz w:val="20"/>
          <w:szCs w:val="20"/>
        </w:rPr>
        <w:t xml:space="preserve"> se nachází škola</w:t>
      </w:r>
    </w:p>
    <w:p w14:paraId="7D5F2344" w14:textId="55FEAD49" w:rsidR="00C63519" w:rsidRDefault="00205C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bookmarkStart w:id="3" w:name="_heading=h.1fob9te" w:colFirst="0" w:colLast="0"/>
      <w:bookmarkEnd w:id="3"/>
      <w:r>
        <w:rPr>
          <w:rFonts w:ascii="Calibri" w:eastAsia="Calibri" w:hAnsi="Calibri" w:cs="Calibri"/>
          <w:color w:val="525252"/>
          <w:sz w:val="20"/>
          <w:szCs w:val="20"/>
        </w:rPr>
        <w:t xml:space="preserve">Doplňující tematické </w:t>
      </w:r>
      <w:r w:rsidRPr="0087054C">
        <w:rPr>
          <w:rFonts w:ascii="Calibri" w:eastAsia="Calibri" w:hAnsi="Calibri" w:cs="Calibri"/>
          <w:color w:val="525252"/>
          <w:sz w:val="20"/>
          <w:szCs w:val="20"/>
        </w:rPr>
        <w:t>podklady pro učitele</w:t>
      </w:r>
      <w:r>
        <w:rPr>
          <w:noProof/>
        </w:rPr>
        <w:t xml:space="preserve"> </w:t>
      </w:r>
    </w:p>
    <w:p w14:paraId="2A31E477" w14:textId="303748DA" w:rsidR="00C63519" w:rsidRDefault="00D91676" w:rsidP="0051086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br w:type="column"/>
      </w: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hidden="0" allowOverlap="1" wp14:anchorId="162BD4F5" wp14:editId="2A95754D">
                <wp:simplePos x="0" y="0"/>
                <wp:positionH relativeFrom="column">
                  <wp:posOffset>5257800</wp:posOffset>
                </wp:positionH>
                <wp:positionV relativeFrom="paragraph">
                  <wp:posOffset>165100</wp:posOffset>
                </wp:positionV>
                <wp:extent cx="792612" cy="258449"/>
                <wp:effectExtent l="0" t="0" r="0" b="0"/>
                <wp:wrapNone/>
                <wp:docPr id="310" name="Skupina 3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12" cy="258449"/>
                          <a:chOff x="4949694" y="3650776"/>
                          <a:chExt cx="792612" cy="258449"/>
                        </a:xfrm>
                      </wpg:grpSpPr>
                      <wpg:grpSp>
                        <wpg:cNvPr id="1" name="Skupina 1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" name="Obdélník 2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46ACB0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" name="Skupina 3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" name="Obdélník 4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7A9B5D6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4" name="Shape 34"/>
                              <pic:cNvPicPr preferRelativeResize="0"/>
                            </pic:nvPicPr>
                            <pic:blipFill rotWithShape="1">
                              <a:blip r:embed="rId24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5" name="Obdélník 5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BE0E835" w14:textId="77777777" w:rsidR="00C63519" w:rsidRDefault="00D91676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5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62BD4F5" id="Skupina 310" o:spid="_x0000_s1032" style="position:absolute;margin-left:414pt;margin-top:13pt;width:62.4pt;height:20.35pt;z-index:251674624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">
                <v:group id="Skupina 1" o:spid="_x0000_s1033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2" o:spid="_x0000_s1034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6B46ACB0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" o:spid="_x0000_s1035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Obdélník 4" o:spid="_x0000_s1036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07A9B5D6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34" o:spid="_x0000_s1037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uJ6xQAAANsAAAAPAAAAZHJzL2Rvd25yZXYueG1sRI/dasJA&#10;FITvhb7Dcgq9Kc3GK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DviuJ6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25" o:title=""/>
                    </v:shape>
                    <v:rect id="Obdélník 5" o:spid="_x0000_s1038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" filled="f" stroked="f">
                      <v:textbox inset="2.53958mm,1.2694mm,2.53958mm,1.2694mm">
                        <w:txbxContent>
                          <w:p w14:paraId="7BE0E835" w14:textId="77777777" w:rsidR="00C63519" w:rsidRDefault="00D9167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5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42C1CA96" wp14:editId="1F85BE80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352425" cy="352425"/>
                <wp:effectExtent l="0" t="0" r="0" b="0"/>
                <wp:wrapNone/>
                <wp:docPr id="301" name="Skupina 3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" name="Skupina 6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7" name="Obdélník 7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3BFF649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8" name="Skupina 8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9" name="Obdélník 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3B67AE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0" name="Ovál 1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4A86C8F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1" name="Obdélník 11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385F283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2C1CA96" id="Skupina 301" o:spid="_x0000_s1039" style="position:absolute;margin-left:1pt;margin-top:7pt;width:27.75pt;height:27.75pt;z-index:25167564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">
                <v:group id="Skupina 6" o:spid="_x0000_s1040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Obdélník 7" o:spid="_x0000_s1041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3BFF649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8" o:spid="_x0000_s104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rect id="Obdélník 9" o:spid="_x0000_s104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243B67AE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0" o:spid="_x0000_s104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" fillcolor="#16987d" stroked="f">
                      <v:textbox inset="2.53958mm,1.2694mm,2.53958mm,1.2694mm">
                        <w:txbxContent>
                          <w:p w14:paraId="64A86C8F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1" o:spid="_x0000_s1045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0385F283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571673DC" w14:textId="77777777" w:rsidR="00C63519" w:rsidRDefault="00D91676" w:rsidP="0051086A">
      <w:pPr>
        <w:spacing w:line="240" w:lineRule="auto"/>
        <w:ind w:left="720"/>
        <w:rPr>
          <w:rFonts w:ascii="Calibri" w:eastAsia="Calibri" w:hAnsi="Calibri" w:cs="Calibri"/>
          <w:b/>
          <w:color w:val="1A7492"/>
          <w:sz w:val="20"/>
          <w:szCs w:val="20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Evokace</w:t>
      </w:r>
      <w:r>
        <w:rPr>
          <w:rFonts w:ascii="Calibri" w:eastAsia="Calibri" w:hAnsi="Calibri" w:cs="Calibri"/>
          <w:color w:val="16987D"/>
          <w:sz w:val="24"/>
          <w:szCs w:val="24"/>
        </w:rPr>
        <w:t>:</w:t>
      </w:r>
      <w:r w:rsidR="0051086A">
        <w:t xml:space="preserve"> </w:t>
      </w:r>
      <w:r w:rsidR="0051086A" w:rsidRPr="0051086A">
        <w:rPr>
          <w:rFonts w:ascii="Calibri" w:eastAsia="Calibri" w:hAnsi="Calibri" w:cs="Calibri"/>
          <w:b/>
          <w:color w:val="16987D"/>
          <w:sz w:val="24"/>
          <w:szCs w:val="24"/>
        </w:rPr>
        <w:t>Přírodní krajina</w:t>
      </w:r>
      <w:r>
        <w:rPr>
          <w:rFonts w:ascii="Calibri" w:eastAsia="Calibri" w:hAnsi="Calibri" w:cs="Calibri"/>
          <w:b/>
          <w:color w:val="1A7492"/>
          <w:sz w:val="24"/>
          <w:szCs w:val="24"/>
        </w:rPr>
        <w:br/>
      </w:r>
    </w:p>
    <w:p w14:paraId="13679578" w14:textId="6D439823" w:rsidR="00C63519" w:rsidRDefault="00D91676">
      <w:pPr>
        <w:spacing w:line="240" w:lineRule="auto"/>
        <w:ind w:left="720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Hodinu </w:t>
      </w:r>
      <w:r w:rsidR="00A72525">
        <w:rPr>
          <w:rFonts w:ascii="Calibri" w:eastAsia="Calibri" w:hAnsi="Calibri" w:cs="Calibri"/>
          <w:color w:val="525252"/>
          <w:sz w:val="20"/>
          <w:szCs w:val="20"/>
        </w:rPr>
        <w:t>uvedeme slovy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Zamyslete se nad tím, jak by vypadala krajina, ve které byste se cítili dobře a chtěli v ní trávit čas. Co by tam nemělo chybět? Co byste tam naopak nechtěli?</w:t>
      </w:r>
    </w:p>
    <w:p w14:paraId="07DDC835" w14:textId="29D01F70" w:rsidR="00C63519" w:rsidRDefault="00434A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Pobídneme</w:t>
      </w:r>
      <w:r w:rsidR="00D91676">
        <w:rPr>
          <w:rFonts w:ascii="Calibri" w:eastAsia="Calibri" w:hAnsi="Calibri" w:cs="Calibri"/>
          <w:color w:val="525252"/>
          <w:sz w:val="20"/>
          <w:szCs w:val="20"/>
        </w:rPr>
        <w:t xml:space="preserve"> žáky, aby svoji představu sdíle</w:t>
      </w:r>
      <w:r w:rsidR="00682A68">
        <w:rPr>
          <w:rFonts w:ascii="Calibri" w:eastAsia="Calibri" w:hAnsi="Calibri" w:cs="Calibri"/>
          <w:color w:val="525252"/>
          <w:sz w:val="20"/>
          <w:szCs w:val="20"/>
        </w:rPr>
        <w:t>li</w:t>
      </w:r>
      <w:r w:rsidR="00D91676">
        <w:rPr>
          <w:rFonts w:ascii="Calibri" w:eastAsia="Calibri" w:hAnsi="Calibri" w:cs="Calibri"/>
          <w:color w:val="525252"/>
          <w:sz w:val="20"/>
          <w:szCs w:val="20"/>
        </w:rPr>
        <w:t xml:space="preserve"> nahlas s ostatními. </w:t>
      </w:r>
    </w:p>
    <w:p w14:paraId="625641CA" w14:textId="491EF654" w:rsidR="00C63519" w:rsidRDefault="00D9167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 ideálním případě se do sdílení představ zapojí</w:t>
      </w:r>
      <w:r w:rsidR="00434AD5">
        <w:rPr>
          <w:rFonts w:ascii="Calibri" w:eastAsia="Calibri" w:hAnsi="Calibri" w:cs="Calibri"/>
          <w:color w:val="525252"/>
          <w:sz w:val="20"/>
          <w:szCs w:val="20"/>
        </w:rPr>
        <w:t>me také.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2226C67D" w14:textId="77777777" w:rsidR="006E7168" w:rsidRDefault="006E7168" w:rsidP="006E7168">
      <w:pPr>
        <w:spacing w:line="240" w:lineRule="auto"/>
        <w:ind w:left="720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449976A9" w14:textId="77777777" w:rsidR="006E7168" w:rsidRPr="00A22626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b/>
          <w:bCs/>
          <w:color w:val="525252"/>
          <w:sz w:val="18"/>
          <w:szCs w:val="18"/>
        </w:rPr>
      </w:pPr>
      <w:r w:rsidRPr="00A22626">
        <w:rPr>
          <w:rFonts w:eastAsia="Calibri" w:cs="Calibri"/>
          <w:b/>
          <w:bCs/>
          <w:color w:val="525252"/>
          <w:sz w:val="18"/>
          <w:szCs w:val="18"/>
        </w:rPr>
        <w:t>Opora pro žáky s OMJ:</w:t>
      </w:r>
    </w:p>
    <w:p w14:paraId="4E6A15A6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 xml:space="preserve">Do Google zadáme slovo krajina a přepneme na obrázky. Žáci si tak udělají rychlou představu o tom, co znamená slovo krajina a jaké typy krajin existují. </w:t>
      </w:r>
    </w:p>
    <w:p w14:paraId="56CD5C7E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</w:p>
    <w:p w14:paraId="1F6229CA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>Otázky můžeme pro žáky s OMJ zjednodušit:</w:t>
      </w:r>
    </w:p>
    <w:p w14:paraId="13E9DFF6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  <w:r w:rsidRPr="006E7168">
        <w:rPr>
          <w:rFonts w:eastAsia="Calibri" w:cs="Calibri"/>
          <w:i/>
          <w:iCs/>
          <w:color w:val="525252"/>
          <w:sz w:val="18"/>
          <w:szCs w:val="18"/>
        </w:rPr>
        <w:t xml:space="preserve">Jaká krajina se ti líbí? Co tam je? Co tam není? </w:t>
      </w:r>
    </w:p>
    <w:p w14:paraId="0E418EFA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</w:p>
    <w:p w14:paraId="0416BF8D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 xml:space="preserve">Případně můžeme ukazovat na typy krajin, které jsme našli na Google, a ptát se: </w:t>
      </w:r>
    </w:p>
    <w:p w14:paraId="77BF3692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  <w:r w:rsidRPr="006E7168">
        <w:rPr>
          <w:rFonts w:eastAsia="Calibri" w:cs="Calibri"/>
          <w:i/>
          <w:iCs/>
          <w:color w:val="525252"/>
          <w:sz w:val="18"/>
          <w:szCs w:val="18"/>
        </w:rPr>
        <w:t>Co se nám tady ne/líbí?  Líbí se nám tady silnice, květiny, tráva, stromy, domy…?</w:t>
      </w:r>
    </w:p>
    <w:p w14:paraId="7D9D81A3" w14:textId="77777777" w:rsidR="006E7168" w:rsidRDefault="006E716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1E833B22" w14:textId="77777777" w:rsidR="00C63519" w:rsidRDefault="00D916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68E9FE74" wp14:editId="73D38CB1">
                <wp:simplePos x="0" y="0"/>
                <wp:positionH relativeFrom="column">
                  <wp:posOffset>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15" name="Skupina 3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12" name="Skupina 12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DF59BB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4" name="Skupina 14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15" name="Obdélník 15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64FA16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6" name="Ovál 1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FFE3399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7" name="Obdélník 17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D22BF92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E9FE74" id="Skupina 315" o:spid="_x0000_s1046" style="position:absolute;left:0;text-align:left;margin-left:0;margin-top:5pt;width:27.75pt;height:27.75pt;z-index:251676672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">
                <v:group id="Skupina 12" o:spid="_x0000_s1047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Obdélník 13" o:spid="_x0000_s1048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8DF59BB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14" o:spid="_x0000_s1049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rect id="Obdélník 15" o:spid="_x0000_s105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4364FA16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6" o:spid="_x0000_s105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" fillcolor="#16987d" stroked="f">
                      <v:textbox inset="2.53958mm,1.2694mm,2.53958mm,1.2694mm">
                        <w:txbxContent>
                          <w:p w14:paraId="4FFE3399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7" o:spid="_x0000_s105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4D22BF92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2B805700" w14:textId="77777777" w:rsidR="00C63519" w:rsidRDefault="00D91676">
      <w:pPr>
        <w:tabs>
          <w:tab w:val="left" w:pos="8364"/>
        </w:tabs>
        <w:spacing w:after="240" w:line="240" w:lineRule="auto"/>
        <w:ind w:firstLine="708"/>
        <w:rPr>
          <w:rFonts w:ascii="Calibri" w:eastAsia="Calibri" w:hAnsi="Calibri" w:cs="Calibri"/>
          <w:b/>
          <w:color w:val="16987D"/>
          <w:sz w:val="24"/>
          <w:szCs w:val="24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Sledování videa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15C9595D" wp14:editId="68761063">
                <wp:simplePos x="0" y="0"/>
                <wp:positionH relativeFrom="column">
                  <wp:posOffset>5245100</wp:posOffset>
                </wp:positionH>
                <wp:positionV relativeFrom="paragraph">
                  <wp:posOffset>12700</wp:posOffset>
                </wp:positionV>
                <wp:extent cx="792612" cy="258449"/>
                <wp:effectExtent l="0" t="0" r="0" b="0"/>
                <wp:wrapNone/>
                <wp:docPr id="308" name="Skupina 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12" cy="258449"/>
                          <a:chOff x="4949694" y="3650776"/>
                          <a:chExt cx="792612" cy="258449"/>
                        </a:xfrm>
                      </wpg:grpSpPr>
                      <wpg:grpSp>
                        <wpg:cNvPr id="18" name="Skupina 18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19" name="Obdélník 19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7C4261F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0" name="Skupina 20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21" name="Obdélník 21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0D65C42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28" name="Shape 28"/>
                              <pic:cNvPicPr preferRelativeResize="0"/>
                            </pic:nvPicPr>
                            <pic:blipFill rotWithShape="1">
                              <a:blip r:embed="rId24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22" name="Obdélník 22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035AE6C" w14:textId="6506184F" w:rsidR="00C63519" w:rsidRDefault="00FB076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20</w:t>
                                  </w:r>
                                  <w:r w:rsidR="00D91676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5C9595D" id="Skupina 308" o:spid="_x0000_s1053" style="position:absolute;left:0;text-align:left;margin-left:413pt;margin-top:1pt;width:62.4pt;height:20.35pt;z-index:251677696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">
                <v:group id="Skupina 18" o:spid="_x0000_s1054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Obdélník 19" o:spid="_x0000_s1055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57C4261F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0" o:spid="_x0000_s1056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v:rect id="Obdélník 21" o:spid="_x0000_s1057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20D65C42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28" o:spid="_x0000_s1058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25" o:title=""/>
                    </v:shape>
                    <v:rect id="Obdélník 22" o:spid="_x0000_s1059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0035AE6C" w14:textId="6506184F" w:rsidR="00C63519" w:rsidRDefault="00FB076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20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7596780F" w14:textId="00BFC9E6" w:rsidR="00C63519" w:rsidRDefault="00D91676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Žákům pustíme video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Putování jednoho sysla</w:t>
      </w:r>
      <w:r w:rsidR="00973340">
        <w:rPr>
          <w:rFonts w:ascii="Calibri" w:eastAsia="Calibri" w:hAnsi="Calibri" w:cs="Calibri"/>
          <w:i/>
          <w:color w:val="525252"/>
          <w:sz w:val="20"/>
          <w:szCs w:val="20"/>
        </w:rPr>
        <w:t xml:space="preserve">. </w:t>
      </w:r>
      <w:r w:rsidR="00973340" w:rsidRPr="00973340">
        <w:rPr>
          <w:rFonts w:ascii="Calibri" w:eastAsia="Calibri" w:hAnsi="Calibri" w:cs="Calibri"/>
          <w:iCs/>
          <w:color w:val="525252"/>
          <w:sz w:val="20"/>
          <w:szCs w:val="20"/>
        </w:rPr>
        <w:t>V průběhu přehrávání proběhnou dvě rozhodování o dalším ději formou hlasování.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2888C838" w14:textId="77777777" w:rsidR="00C63519" w:rsidRDefault="00D9167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Žáci hlasují formou zvednutí ruky. </w:t>
      </w:r>
    </w:p>
    <w:p w14:paraId="32342105" w14:textId="77777777" w:rsidR="003D5027" w:rsidRPr="003D5027" w:rsidRDefault="003D5027" w:rsidP="003D50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34" w:hanging="357"/>
        <w:jc w:val="both"/>
        <w:rPr>
          <w:rFonts w:ascii="Calibri" w:hAnsi="Calibri" w:cs="Calibri"/>
          <w:color w:val="525252"/>
          <w:sz w:val="20"/>
          <w:szCs w:val="20"/>
        </w:rPr>
      </w:pPr>
      <w:r>
        <w:rPr>
          <w:rFonts w:ascii="Calibri" w:hAnsi="Calibri" w:cs="Calibri"/>
          <w:color w:val="525252"/>
          <w:sz w:val="20"/>
          <w:szCs w:val="20"/>
        </w:rPr>
        <w:t>Ptáme se žáků na důvody jejich hlasování.</w:t>
      </w:r>
    </w:p>
    <w:p w14:paraId="1C6ED464" w14:textId="648089D2" w:rsidR="00C63519" w:rsidRPr="003D5027" w:rsidRDefault="00D91676" w:rsidP="003D50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hAnsi="Calibri" w:cs="Calibri"/>
          <w:color w:val="525252"/>
          <w:sz w:val="20"/>
          <w:szCs w:val="20"/>
        </w:rPr>
      </w:pPr>
      <w:r w:rsidRPr="003D5027">
        <w:rPr>
          <w:rFonts w:ascii="Calibri" w:hAnsi="Calibri" w:cs="Calibri"/>
          <w:color w:val="525252"/>
          <w:sz w:val="20"/>
          <w:szCs w:val="20"/>
        </w:rPr>
        <w:t>Vždy je třeba žákům pustit důsledky obou řešení (tj. i toho, které nebylo žáky zvoleno</w:t>
      </w:r>
      <w:r w:rsidR="00F52E35" w:rsidRPr="003D5027">
        <w:rPr>
          <w:rFonts w:ascii="Calibri" w:hAnsi="Calibri" w:cs="Calibri"/>
          <w:color w:val="525252"/>
          <w:sz w:val="20"/>
          <w:szCs w:val="20"/>
        </w:rPr>
        <w:t>). Upozorňujeme, že po zvolení možnosti A ve videu děj pokračuje a již se nedostanete k přehrání části B</w:t>
      </w:r>
      <w:r w:rsidR="00515E47" w:rsidRPr="003D5027">
        <w:rPr>
          <w:rFonts w:ascii="Calibri" w:hAnsi="Calibri" w:cs="Calibri"/>
          <w:color w:val="525252"/>
          <w:sz w:val="20"/>
          <w:szCs w:val="20"/>
        </w:rPr>
        <w:t xml:space="preserve"> (u obou možností volby)</w:t>
      </w:r>
      <w:r w:rsidRPr="003D5027">
        <w:rPr>
          <w:rFonts w:ascii="Calibri" w:hAnsi="Calibri" w:cs="Calibri"/>
          <w:color w:val="525252"/>
          <w:sz w:val="20"/>
          <w:szCs w:val="20"/>
        </w:rPr>
        <w:t>.</w:t>
      </w:r>
    </w:p>
    <w:p w14:paraId="62D6C9FB" w14:textId="73F682B1" w:rsidR="006E7168" w:rsidRPr="009C5B77" w:rsidRDefault="00D91676" w:rsidP="006E7168">
      <w:pPr>
        <w:spacing w:line="240" w:lineRule="auto"/>
        <w:ind w:left="77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Po skončení videa </w:t>
      </w:r>
      <w:r w:rsidR="00682A68">
        <w:rPr>
          <w:rFonts w:ascii="Calibri" w:eastAsia="Calibri" w:hAnsi="Calibri" w:cs="Calibri"/>
          <w:color w:val="525252"/>
          <w:sz w:val="20"/>
          <w:szCs w:val="20"/>
        </w:rPr>
        <w:t>pokládáme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žákům shrnující otázky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Na začátku hodiny jsme se zamýšleli, jak vypadá krajina, kde se cítíme dobře. V</w:t>
      </w:r>
      <w:r w:rsidR="00FB076C">
        <w:rPr>
          <w:rFonts w:ascii="Calibri" w:eastAsia="Calibri" w:hAnsi="Calibri" w:cs="Calibri"/>
          <w:i/>
          <w:color w:val="525252"/>
          <w:sz w:val="20"/>
          <w:szCs w:val="20"/>
        </w:rPr>
        <w:t> 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jaké</w:t>
      </w:r>
      <w:r w:rsidR="00FB076C">
        <w:rPr>
          <w:rFonts w:ascii="Calibri" w:eastAsia="Calibri" w:hAnsi="Calibri" w:cs="Calibri"/>
          <w:i/>
          <w:color w:val="525252"/>
          <w:sz w:val="20"/>
          <w:szCs w:val="20"/>
        </w:rPr>
        <w:t xml:space="preserve"> krajině se dobře cítil sysel Standa?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 xml:space="preserve"> V jaké žížala? V jaké motýl? Proč?</w:t>
      </w:r>
    </w:p>
    <w:p w14:paraId="650F913A" w14:textId="77777777" w:rsidR="006E7168" w:rsidRDefault="006E7168" w:rsidP="006E7168">
      <w:pPr>
        <w:spacing w:line="240" w:lineRule="auto"/>
        <w:ind w:left="720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21433F41" w14:textId="77777777" w:rsidR="006E7168" w:rsidRPr="00A22626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b/>
          <w:bCs/>
          <w:color w:val="525252"/>
          <w:sz w:val="18"/>
          <w:szCs w:val="18"/>
        </w:rPr>
      </w:pPr>
      <w:r w:rsidRPr="00A22626">
        <w:rPr>
          <w:rFonts w:eastAsia="Calibri" w:cs="Calibri"/>
          <w:b/>
          <w:bCs/>
          <w:color w:val="525252"/>
          <w:sz w:val="18"/>
          <w:szCs w:val="18"/>
        </w:rPr>
        <w:t>Opora pro žáky s OMJ:</w:t>
      </w:r>
    </w:p>
    <w:p w14:paraId="2BDE6AA5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 xml:space="preserve">Učitel využije vizuální oporu ve formě obrázků, které reprezentují volby. Ukazuje na jednotlivé obrázky a ptá se: </w:t>
      </w:r>
    </w:p>
    <w:p w14:paraId="0EAE011B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  <w:r w:rsidRPr="006E7168">
        <w:rPr>
          <w:rFonts w:eastAsia="Calibri" w:cs="Calibri"/>
          <w:i/>
          <w:iCs/>
          <w:color w:val="525252"/>
          <w:sz w:val="18"/>
          <w:szCs w:val="18"/>
        </w:rPr>
        <w:t>Kdo hlasuje pro tuto možnost?</w:t>
      </w:r>
    </w:p>
    <w:p w14:paraId="446D0F06" w14:textId="77777777" w:rsidR="006E7168" w:rsidRDefault="006E7168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26E62515" w14:textId="77777777" w:rsidR="00C63519" w:rsidRDefault="00D91676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8720" behindDoc="1" locked="0" layoutInCell="1" hidden="0" allowOverlap="1" wp14:anchorId="145F8A5F" wp14:editId="304C2146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352425" cy="352425"/>
                <wp:effectExtent l="0" t="0" r="0" b="0"/>
                <wp:wrapNone/>
                <wp:docPr id="311" name="Skupina 3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3" name="Skupina 23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24" name="Obdélník 24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AC83B8F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5" name="Skupina 25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6" name="Obdélník 2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DBA4BE0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7" name="Ovál 27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CBDBF1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9" name="Obdélník 29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F71460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3</w:t>
                                  </w:r>
                                </w:p>
                                <w:p w14:paraId="4FD54CF0" w14:textId="77777777" w:rsidR="00C63519" w:rsidRDefault="00C63519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45F8A5F" id="Skupina 311" o:spid="_x0000_s1060" style="position:absolute;margin-left:0;margin-top:6pt;width:27.75pt;height:27.75pt;z-index:-251637760;mso-wrap-distance-left:0;mso-wrap-distance-right: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">
                <v:group id="Skupina 23" o:spid="_x0000_s1061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Obdélník 24" o:spid="_x0000_s1062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" filled="f" stroked="f">
                    <v:textbox inset="2.53958mm,2.53958mm,2.53958mm,2.53958mm">
                      <w:txbxContent>
                        <w:p w14:paraId="5AC83B8F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5" o:spid="_x0000_s106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rect id="Obdélník 26" o:spid="_x0000_s106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3rx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" filled="f" stroked="f">
                      <v:textbox inset="2.53958mm,2.53958mm,2.53958mm,2.53958mm">
                        <w:txbxContent>
                          <w:p w14:paraId="2DBA4BE0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7" o:spid="_x0000_s106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" fillcolor="#16987d" stroked="f">
                      <v:textbox inset="2.53958mm,1.2694mm,2.53958mm,1.2694mm">
                        <w:txbxContent>
                          <w:p w14:paraId="40CBDBF1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9" o:spid="_x0000_s1066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" filled="f" stroked="f">
                      <v:textbox inset="2.53958mm,1.2694mm,2.53958mm,1.2694mm">
                        <w:txbxContent>
                          <w:p w14:paraId="06F71460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3</w:t>
                            </w:r>
                          </w:p>
                          <w:p w14:paraId="4FD54CF0" w14:textId="77777777" w:rsidR="00C63519" w:rsidRDefault="00C63519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hidden="0" allowOverlap="1" wp14:anchorId="73A54E32" wp14:editId="27B5D737">
                <wp:simplePos x="0" y="0"/>
                <wp:positionH relativeFrom="column">
                  <wp:posOffset>523240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0" t="0" r="0" b="0"/>
                <wp:wrapNone/>
                <wp:docPr id="306" name="Skupina 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30" name="Skupina 30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4949760" y="3650778"/>
                            <a:chExt cx="792480" cy="258445"/>
                          </a:xfrm>
                        </wpg:grpSpPr>
                        <wps:wsp>
                          <wps:cNvPr id="31" name="Obdélník 31"/>
                          <wps:cNvSpPr/>
                          <wps:spPr>
                            <a:xfrm>
                              <a:off x="4949760" y="3650778"/>
                              <a:ext cx="792475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7F6E51D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2" name="Skupina 32"/>
                          <wpg:cNvGrpSpPr/>
                          <wpg:grpSpPr>
                            <a:xfrm>
                              <a:off x="4949760" y="3650778"/>
                              <a:ext cx="792480" cy="258445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33" name="Obdélník 33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AA6B11F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5" name="Shape 22"/>
                              <pic:cNvPicPr preferRelativeResize="0"/>
                            </pic:nvPicPr>
                            <pic:blipFill rotWithShape="1">
                              <a:blip r:embed="rId24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36" name="Obdélník 36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A519F62" w14:textId="613CB2B3" w:rsidR="00C63519" w:rsidRDefault="00FB076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5</w:t>
                                  </w:r>
                                  <w:r w:rsidR="00D91676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3A54E32" id="Skupina 306" o:spid="_x0000_s1067" style="position:absolute;margin-left:412pt;margin-top:11pt;width:62.4pt;height:20.35pt;z-index:25167974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">
                <v:group id="Skupina 30" o:spid="_x0000_s1068" style="position:absolute;left:49497;top:36507;width:7925;height:2585" coordorigin="49497,36507" coordsize="7924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Obdélník 31" o:spid="_x0000_s1069" style="position:absolute;left:49497;top:36507;width:7925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7F6E51D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2" o:spid="_x0000_s1070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rect id="Obdélník 33" o:spid="_x0000_s1071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6AA6B11F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22" o:spid="_x0000_s1072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fhxQAAANsAAAAPAAAAZHJzL2Rvd25yZXYueG1sRI/dasJA&#10;FITvhb7Dcgq9Kc3Gi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CAxkfh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25" o:title=""/>
                    </v:shape>
                    <v:rect id="Obdélník 36" o:spid="_x0000_s1073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6A519F62" w14:textId="613CB2B3" w:rsidR="00C63519" w:rsidRDefault="00FB076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5</w:t>
                            </w:r>
                            <w:r w:rsidR="00D91676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6629708A" w14:textId="77777777" w:rsidR="00C63519" w:rsidRDefault="00D91676">
      <w:pPr>
        <w:spacing w:line="240" w:lineRule="auto"/>
        <w:ind w:firstLine="708"/>
        <w:rPr>
          <w:rFonts w:ascii="Calibri" w:eastAsia="Calibri" w:hAnsi="Calibri" w:cs="Calibri"/>
          <w:b/>
          <w:color w:val="16987D"/>
          <w:sz w:val="24"/>
          <w:szCs w:val="24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Biodiverzita – Příklady dobré praxe versus odstrašující příklady</w:t>
      </w:r>
    </w:p>
    <w:p w14:paraId="5ECF5D22" w14:textId="77777777" w:rsidR="00C63519" w:rsidRDefault="00C63519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7CFF1049" w14:textId="77777777" w:rsidR="00186C47" w:rsidRDefault="00186C47">
      <w:pPr>
        <w:tabs>
          <w:tab w:val="left" w:pos="993"/>
        </w:tabs>
        <w:spacing w:line="240" w:lineRule="auto"/>
        <w:ind w:left="709"/>
        <w:jc w:val="both"/>
        <w:rPr>
          <w:rFonts w:ascii="Calibri" w:hAnsi="Calibri" w:cs="Calibri"/>
          <w:color w:val="525252"/>
          <w:sz w:val="20"/>
          <w:szCs w:val="20"/>
        </w:rPr>
      </w:pPr>
      <w:r>
        <w:rPr>
          <w:rFonts w:ascii="Calibri" w:hAnsi="Calibri" w:cs="Calibri"/>
          <w:color w:val="525252"/>
          <w:sz w:val="20"/>
          <w:szCs w:val="20"/>
        </w:rPr>
        <w:t xml:space="preserve">Na tabuli napíšeme slovo „biodiverzita“ a společně s žáky se snažíme definovat, co tento výraz znamená a proč je v přírodě biodiverzita důležitá (blíže k tématu biodiverzity viz dokument </w:t>
      </w:r>
      <w:r>
        <w:rPr>
          <w:rFonts w:ascii="Calibri" w:hAnsi="Calibri" w:cs="Calibri"/>
          <w:i/>
          <w:iCs/>
          <w:color w:val="525252"/>
          <w:sz w:val="20"/>
          <w:szCs w:val="20"/>
        </w:rPr>
        <w:t>Doplňující tematické podklady pro učitele</w:t>
      </w:r>
      <w:r>
        <w:rPr>
          <w:rFonts w:ascii="Calibri" w:hAnsi="Calibri" w:cs="Calibri"/>
          <w:color w:val="525252"/>
          <w:sz w:val="20"/>
          <w:szCs w:val="20"/>
        </w:rPr>
        <w:t>).</w:t>
      </w:r>
    </w:p>
    <w:p w14:paraId="60948D4C" w14:textId="77777777" w:rsidR="00186C47" w:rsidRDefault="00186C47">
      <w:pPr>
        <w:tabs>
          <w:tab w:val="left" w:pos="993"/>
        </w:tabs>
        <w:spacing w:line="240" w:lineRule="auto"/>
        <w:ind w:left="709"/>
        <w:jc w:val="both"/>
        <w:rPr>
          <w:rFonts w:ascii="Calibri" w:hAnsi="Calibri" w:cs="Calibri"/>
          <w:color w:val="525252"/>
          <w:sz w:val="20"/>
          <w:szCs w:val="20"/>
        </w:rPr>
      </w:pPr>
    </w:p>
    <w:p w14:paraId="0B0E7E26" w14:textId="446A5543" w:rsidR="00C63519" w:rsidRDefault="00D91676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Poté pod slovo „biodiverzita“ načrtne</w:t>
      </w:r>
      <w:r w:rsidR="00186C47">
        <w:rPr>
          <w:rFonts w:ascii="Calibri" w:eastAsia="Calibri" w:hAnsi="Calibri" w:cs="Calibri"/>
          <w:color w:val="525252"/>
          <w:sz w:val="20"/>
          <w:szCs w:val="20"/>
        </w:rPr>
        <w:t>me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tabulku o dvou sloupcích:</w:t>
      </w:r>
    </w:p>
    <w:tbl>
      <w:tblPr>
        <w:tblStyle w:val="a1"/>
        <w:tblW w:w="8920" w:type="dxa"/>
        <w:tblInd w:w="7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60"/>
        <w:gridCol w:w="4460"/>
      </w:tblGrid>
      <w:tr w:rsidR="00C63519" w14:paraId="12477702" w14:textId="77777777">
        <w:tc>
          <w:tcPr>
            <w:tcW w:w="8920" w:type="dxa"/>
            <w:gridSpan w:val="2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  <w:shd w:val="clear" w:color="auto" w:fill="auto"/>
          </w:tcPr>
          <w:p w14:paraId="460A4009" w14:textId="77777777" w:rsidR="00C63519" w:rsidRDefault="00D91676">
            <w:pPr>
              <w:tabs>
                <w:tab w:val="left" w:pos="993"/>
              </w:tabs>
              <w:jc w:val="center"/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6987D"/>
                <w:sz w:val="24"/>
                <w:szCs w:val="24"/>
              </w:rPr>
              <w:t>BIODIVERZITA</w:t>
            </w:r>
          </w:p>
        </w:tc>
      </w:tr>
      <w:tr w:rsidR="00C63519" w14:paraId="5F14A5B0" w14:textId="77777777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5AAD441E" w14:textId="77777777" w:rsidR="00C63519" w:rsidRDefault="00D91676">
            <w:pPr>
              <w:tabs>
                <w:tab w:val="left" w:pos="993"/>
              </w:tabs>
              <w:jc w:val="center"/>
              <w:rPr>
                <w:rFonts w:ascii="Calibri" w:eastAsia="Calibri" w:hAnsi="Calibri" w:cs="Calibri"/>
                <w:color w:val="1698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6987D"/>
                <w:sz w:val="20"/>
                <w:szCs w:val="20"/>
              </w:rPr>
              <w:t>co k ní přispívá</w:t>
            </w: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441B1C2C" w14:textId="77777777" w:rsidR="00C63519" w:rsidRDefault="00D91676">
            <w:pPr>
              <w:tabs>
                <w:tab w:val="left" w:pos="993"/>
              </w:tabs>
              <w:jc w:val="center"/>
              <w:rPr>
                <w:rFonts w:ascii="Calibri" w:eastAsia="Calibri" w:hAnsi="Calibri" w:cs="Calibri"/>
                <w:color w:val="1698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6987D"/>
                <w:sz w:val="20"/>
                <w:szCs w:val="20"/>
              </w:rPr>
              <w:t>co k ní nepřispívá / co jí škodí</w:t>
            </w:r>
          </w:p>
        </w:tc>
      </w:tr>
      <w:tr w:rsidR="00C63519" w14:paraId="20170E04" w14:textId="77777777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36254BBF" w14:textId="77777777" w:rsidR="00C63519" w:rsidRDefault="00C63519">
            <w:pPr>
              <w:tabs>
                <w:tab w:val="left" w:pos="993"/>
              </w:tabs>
              <w:spacing w:after="240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4FD7AD10" w14:textId="77777777" w:rsidR="00C63519" w:rsidRDefault="00C63519">
            <w:pPr>
              <w:tabs>
                <w:tab w:val="left" w:pos="993"/>
              </w:tabs>
              <w:spacing w:after="240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</w:p>
        </w:tc>
      </w:tr>
      <w:tr w:rsidR="00C63519" w14:paraId="5333B211" w14:textId="77777777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2F8162B5" w14:textId="77777777" w:rsidR="00C63519" w:rsidRDefault="00C63519">
            <w:pPr>
              <w:tabs>
                <w:tab w:val="left" w:pos="993"/>
              </w:tabs>
              <w:spacing w:after="240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11B47686" w14:textId="77777777" w:rsidR="00C63519" w:rsidRDefault="00C63519">
            <w:pPr>
              <w:tabs>
                <w:tab w:val="left" w:pos="993"/>
              </w:tabs>
              <w:spacing w:after="240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</w:p>
        </w:tc>
      </w:tr>
      <w:tr w:rsidR="00C63519" w14:paraId="2F5C8AA0" w14:textId="77777777"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014329A5" w14:textId="77777777" w:rsidR="00C63519" w:rsidRDefault="00C63519">
            <w:pPr>
              <w:tabs>
                <w:tab w:val="left" w:pos="993"/>
              </w:tabs>
              <w:spacing w:after="240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</w:p>
        </w:tc>
        <w:tc>
          <w:tcPr>
            <w:tcW w:w="4460" w:type="dxa"/>
            <w:tcBorders>
              <w:top w:val="single" w:sz="4" w:space="0" w:color="16987D"/>
              <w:left w:val="single" w:sz="4" w:space="0" w:color="16987D"/>
              <w:bottom w:val="single" w:sz="4" w:space="0" w:color="16987D"/>
              <w:right w:val="single" w:sz="4" w:space="0" w:color="16987D"/>
            </w:tcBorders>
          </w:tcPr>
          <w:p w14:paraId="08A14EE6" w14:textId="77777777" w:rsidR="00C63519" w:rsidRDefault="00C63519">
            <w:pPr>
              <w:tabs>
                <w:tab w:val="left" w:pos="993"/>
              </w:tabs>
              <w:spacing w:after="240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</w:p>
        </w:tc>
      </w:tr>
    </w:tbl>
    <w:p w14:paraId="0C3EDC88" w14:textId="77777777" w:rsidR="00C63519" w:rsidRDefault="00C6351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alibri" w:eastAsia="Calibri" w:hAnsi="Calibri" w:cs="Calibri"/>
          <w:color w:val="525252"/>
          <w:sz w:val="20"/>
          <w:szCs w:val="20"/>
        </w:rPr>
      </w:pPr>
    </w:p>
    <w:p w14:paraId="0D8EEAFF" w14:textId="77777777" w:rsidR="00855C6C" w:rsidRPr="00855C6C" w:rsidRDefault="00855C6C" w:rsidP="00855C6C">
      <w:pPr>
        <w:numPr>
          <w:ilvl w:val="0"/>
          <w:numId w:val="4"/>
        </w:numPr>
        <w:spacing w:line="240" w:lineRule="auto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V diskusi se žáky vyplňujeme jednotlivá políčka tabulky konkrétními činnostmi, které mají dopad na biodiverzitu – ať už pozitivní, nebo negativní. </w:t>
      </w:r>
    </w:p>
    <w:p w14:paraId="3ED9FA20" w14:textId="1A362664" w:rsidR="00855C6C" w:rsidRPr="00855C6C" w:rsidRDefault="00855C6C" w:rsidP="00855C6C">
      <w:pPr>
        <w:numPr>
          <w:ilvl w:val="0"/>
          <w:numId w:val="4"/>
        </w:numPr>
        <w:spacing w:line="240" w:lineRule="auto"/>
        <w:jc w:val="both"/>
        <w:textAlignment w:val="baseline"/>
        <w:rPr>
          <w:rFonts w:ascii="Calibri" w:eastAsia="Times New Roman" w:hAnsi="Calibri" w:cs="Calibri"/>
          <w:color w:val="525252"/>
          <w:sz w:val="20"/>
          <w:szCs w:val="20"/>
          <w:lang w:val="cs-CZ"/>
        </w:rPr>
      </w:pP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Žáci vycház</w:t>
      </w:r>
      <w:r w:rsidR="00B26B85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ejí</w:t>
      </w: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ze svých dosavadních znalostí i z informací, které získali z videa.</w:t>
      </w:r>
    </w:p>
    <w:p w14:paraId="3BB7D328" w14:textId="4DBF0C78" w:rsidR="00855C6C" w:rsidRPr="00855C6C" w:rsidRDefault="00855C6C" w:rsidP="00855C6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Až žáci vyčerpají své nápady, promítneme </w:t>
      </w:r>
      <w:r w:rsidRPr="00855C6C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Prezentac</w:t>
      </w:r>
      <w:r w:rsidR="00B26B85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>i</w:t>
      </w:r>
      <w:r w:rsidRPr="00855C6C">
        <w:rPr>
          <w:rFonts w:ascii="Calibri" w:eastAsia="Times New Roman" w:hAnsi="Calibri" w:cs="Calibri"/>
          <w:i/>
          <w:iCs/>
          <w:color w:val="525252"/>
          <w:sz w:val="20"/>
          <w:szCs w:val="20"/>
          <w:lang w:val="cs-CZ"/>
        </w:rPr>
        <w:t xml:space="preserve"> k tématu biodiverzity</w:t>
      </w: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s příklady aktivit, které biodiverzitě prospívají, nebo jí naopak škodí, stručně j</w:t>
      </w:r>
      <w:r w:rsidR="00B26B85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>e</w:t>
      </w: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t xml:space="preserve"> za pomoci žáků okomentujeme, a pokud ještě </w:t>
      </w:r>
      <w:r w:rsidRPr="00855C6C">
        <w:rPr>
          <w:rFonts w:ascii="Calibri" w:eastAsia="Times New Roman" w:hAnsi="Calibri" w:cs="Calibri"/>
          <w:color w:val="525252"/>
          <w:sz w:val="20"/>
          <w:szCs w:val="20"/>
          <w:lang w:val="cs-CZ"/>
        </w:rPr>
        <w:lastRenderedPageBreak/>
        <w:t>nějaká aktivita z prezentace nebyla zmíněna, doplníme ji do příslušného pole tabulky. Zdůrazníme, že ani tento seznam není vyčerpávající a dalších faktorů, které biodiverzitu ovlivňují (mnohdy výrazně), je celá řada.</w:t>
      </w:r>
    </w:p>
    <w:p w14:paraId="0CC270A5" w14:textId="77777777" w:rsidR="006E7168" w:rsidRPr="00A22626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b/>
          <w:bCs/>
          <w:color w:val="525252"/>
          <w:sz w:val="18"/>
          <w:szCs w:val="18"/>
        </w:rPr>
      </w:pPr>
      <w:r w:rsidRPr="00A22626">
        <w:rPr>
          <w:rFonts w:eastAsia="Calibri" w:cs="Calibri"/>
          <w:b/>
          <w:bCs/>
          <w:color w:val="525252"/>
          <w:sz w:val="18"/>
          <w:szCs w:val="18"/>
        </w:rPr>
        <w:t>Opora pro žáky s OMJ:</w:t>
      </w:r>
    </w:p>
    <w:p w14:paraId="1A681F11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 xml:space="preserve">Výrazy v tabulce (co k ní přispívá, co k ní nepřispívá / co jí škodí) zjednodušíme na: </w:t>
      </w:r>
      <w:r w:rsidRPr="006E7168">
        <w:rPr>
          <w:rFonts w:eastAsia="Calibri" w:cs="Calibri"/>
          <w:i/>
          <w:iCs/>
          <w:color w:val="525252"/>
          <w:sz w:val="18"/>
          <w:szCs w:val="18"/>
        </w:rPr>
        <w:t>Co je pro biodiverzitu dobré/špatné</w:t>
      </w:r>
      <w:r>
        <w:rPr>
          <w:rFonts w:eastAsia="Calibri" w:cs="Calibri"/>
          <w:i/>
          <w:iCs/>
          <w:color w:val="525252"/>
          <w:sz w:val="18"/>
          <w:szCs w:val="18"/>
        </w:rPr>
        <w:t>?</w:t>
      </w:r>
    </w:p>
    <w:p w14:paraId="277CA0B3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</w:p>
    <w:p w14:paraId="732DBE7A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>Pro žáky s OMJ jsme připravili zjednodušenou verzi prezentace. Prezentace poskytuje žákům vizuální oporu. Proto ji žákům s OMJ poskytneme s předstihem, aby si ji prostudovali doma před výukou.</w:t>
      </w:r>
    </w:p>
    <w:p w14:paraId="3CF14B27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</w:p>
    <w:p w14:paraId="0FDCE253" w14:textId="77777777" w:rsid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 xml:space="preserve">Žákům poskytneme prezentaci také ve fázi, kdy mají doplňovat dané údaje do tabulky. Z prezentace je podle symbolů jasné, co k biodiverzitě přispívá a co ne. Pokud žák pracuje s asistentem, asistent s ním probere, co je na jednotlivých obrázcích. Například může vždy ukazovat na obrázek a komentovat: </w:t>
      </w:r>
    </w:p>
    <w:p w14:paraId="27E344C0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  <w:r w:rsidRPr="006E7168">
        <w:rPr>
          <w:rFonts w:eastAsia="Calibri" w:cs="Calibri"/>
          <w:i/>
          <w:iCs/>
          <w:color w:val="525252"/>
          <w:sz w:val="18"/>
          <w:szCs w:val="18"/>
        </w:rPr>
        <w:t xml:space="preserve">Toto jsou remízky. Tohle je rozkvetlá louka. Dále ověřuje porozumění otázkami: Kde je na obrázku…? </w:t>
      </w:r>
    </w:p>
    <w:p w14:paraId="54D12EE0" w14:textId="77777777" w:rsidR="006E7168" w:rsidRDefault="006E7168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780018E5" w14:textId="77777777" w:rsidR="00C63519" w:rsidRDefault="00D91676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hidden="0" allowOverlap="1" wp14:anchorId="060E26FC" wp14:editId="67FA4864">
                <wp:simplePos x="0" y="0"/>
                <wp:positionH relativeFrom="column">
                  <wp:posOffset>254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299" name="Skupina 2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7" name="Skupina 37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38" name="Obdélník 38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DC9D936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9" name="Skupina 39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40" name="Obdélník 4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2718BBA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41" name="Ovál 41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16987D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78D6C8B" w14:textId="77777777" w:rsidR="00C63519" w:rsidRDefault="00C63519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42" name="Obdélník 42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E7D131B" w14:textId="77777777" w:rsidR="00C63519" w:rsidRDefault="00D91676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60E26FC" id="Skupina 299" o:spid="_x0000_s1074" style="position:absolute;margin-left:2pt;margin-top:5pt;width:27.75pt;height:27.75pt;z-index:25168076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">
                <v:group id="Skupina 37" o:spid="_x0000_s1075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Obdélník 38" o:spid="_x0000_s1076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6DC9D936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9" o:spid="_x0000_s1077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rect id="Obdélník 40" o:spid="_x0000_s1078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" filled="f" stroked="f">
                      <v:textbox inset="2.53958mm,2.53958mm,2.53958mm,2.53958mm">
                        <w:txbxContent>
                          <w:p w14:paraId="32718BBA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41" o:spid="_x0000_s107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" fillcolor="#16987d" stroked="f">
                      <v:textbox inset="2.53958mm,1.2694mm,2.53958mm,1.2694mm">
                        <w:txbxContent>
                          <w:p w14:paraId="278D6C8B" w14:textId="77777777" w:rsidR="00C63519" w:rsidRDefault="00C63519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42" o:spid="_x0000_s1080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7E7D131B" w14:textId="77777777" w:rsidR="00C63519" w:rsidRDefault="00D91676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4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hidden="0" allowOverlap="1" wp14:anchorId="07B82309" wp14:editId="3E24C9AA">
                <wp:simplePos x="0" y="0"/>
                <wp:positionH relativeFrom="column">
                  <wp:posOffset>5245100</wp:posOffset>
                </wp:positionH>
                <wp:positionV relativeFrom="paragraph">
                  <wp:posOffset>139700</wp:posOffset>
                </wp:positionV>
                <wp:extent cx="792612" cy="258449"/>
                <wp:effectExtent l="0" t="0" r="0" b="0"/>
                <wp:wrapNone/>
                <wp:docPr id="317" name="Skupina 3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12" cy="258449"/>
                          <a:chOff x="4949694" y="3650776"/>
                          <a:chExt cx="792612" cy="258449"/>
                        </a:xfrm>
                      </wpg:grpSpPr>
                      <wpg:grpSp>
                        <wpg:cNvPr id="43" name="Skupina 43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44" name="Obdélník 44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8D7B327" w14:textId="77777777" w:rsidR="00C63519" w:rsidRDefault="00C63519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5" name="Skupina 45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6" name="Obdélník 46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3C67EE9" w14:textId="77777777" w:rsidR="00C63519" w:rsidRDefault="00C63519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3" name="Shape 53"/>
                              <pic:cNvPicPr preferRelativeResize="0"/>
                            </pic:nvPicPr>
                            <pic:blipFill rotWithShape="1">
                              <a:blip r:embed="rId24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47" name="Obdélník 47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D88698" w14:textId="77777777" w:rsidR="00C63519" w:rsidRDefault="00D91676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5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7B82309" id="Skupina 317" o:spid="_x0000_s1081" style="position:absolute;margin-left:413pt;margin-top:11pt;width:62.4pt;height:20.35pt;z-index:25168179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">
                <v:group id="Skupina 43" o:spid="_x0000_s1082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Obdélník 44" o:spid="_x0000_s1083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8D7B327" w14:textId="77777777" w:rsidR="00C63519" w:rsidRDefault="00C63519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45" o:spid="_x0000_s1084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rect id="Obdélník 46" o:spid="_x0000_s1085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" filled="f" stroked="f">
                      <v:textbox inset="2.53958mm,2.53958mm,2.53958mm,2.53958mm">
                        <w:txbxContent>
                          <w:p w14:paraId="33C67EE9" w14:textId="77777777" w:rsidR="00C63519" w:rsidRDefault="00C63519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53" o:spid="_x0000_s1086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25" o:title=""/>
                    </v:shape>
                    <v:rect id="Obdélník 47" o:spid="_x0000_s1087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43D88698" w14:textId="77777777" w:rsidR="00C63519" w:rsidRDefault="00D9167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5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36C7FB02" w14:textId="77777777" w:rsidR="00C63519" w:rsidRDefault="00D91676">
      <w:pPr>
        <w:spacing w:line="240" w:lineRule="auto"/>
        <w:ind w:left="709"/>
        <w:rPr>
          <w:rFonts w:ascii="Calibri" w:eastAsia="Calibri" w:hAnsi="Calibri" w:cs="Calibri"/>
          <w:color w:val="16987D"/>
          <w:sz w:val="24"/>
          <w:szCs w:val="24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Reflexe</w:t>
      </w:r>
      <w:r>
        <w:rPr>
          <w:rFonts w:ascii="Calibri" w:eastAsia="Calibri" w:hAnsi="Calibri" w:cs="Calibri"/>
          <w:color w:val="16987D"/>
          <w:sz w:val="24"/>
          <w:szCs w:val="24"/>
        </w:rPr>
        <w:t> </w:t>
      </w:r>
      <w:r>
        <w:rPr>
          <w:rFonts w:ascii="Calibri" w:eastAsia="Calibri" w:hAnsi="Calibri" w:cs="Calibri"/>
          <w:b/>
          <w:color w:val="16987D"/>
          <w:sz w:val="24"/>
          <w:szCs w:val="24"/>
        </w:rPr>
        <w:t>– Pocitová mapa okolí</w:t>
      </w:r>
    </w:p>
    <w:p w14:paraId="30F55245" w14:textId="77777777" w:rsidR="00C63519" w:rsidRDefault="00C63519">
      <w:pPr>
        <w:spacing w:line="240" w:lineRule="auto"/>
        <w:ind w:left="709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3B1F935D" w14:textId="77777777" w:rsidR="00451C52" w:rsidRPr="00795DAB" w:rsidRDefault="00451C52" w:rsidP="00451C52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b/>
          <w:bCs/>
          <w:color w:val="525252"/>
          <w:sz w:val="14"/>
          <w:szCs w:val="14"/>
        </w:rPr>
      </w:pPr>
      <w:bookmarkStart w:id="4" w:name="_Hlk83128817"/>
      <w:r w:rsidRPr="00795DAB">
        <w:rPr>
          <w:rFonts w:eastAsia="Calibri" w:cs="Calibri"/>
          <w:b/>
          <w:color w:val="16987D"/>
          <w:szCs w:val="20"/>
        </w:rPr>
        <w:t>Co je pocitová</w:t>
      </w:r>
      <w:r w:rsidRPr="00795DAB">
        <w:rPr>
          <w:rFonts w:eastAsia="Calibri" w:cs="Calibri"/>
          <w:b/>
          <w:bCs/>
          <w:color w:val="525252"/>
          <w:sz w:val="14"/>
          <w:szCs w:val="14"/>
        </w:rPr>
        <w:t xml:space="preserve"> </w:t>
      </w:r>
      <w:r w:rsidRPr="00795DAB">
        <w:rPr>
          <w:rFonts w:eastAsia="Calibri" w:cs="Calibri"/>
          <w:b/>
          <w:color w:val="16987D"/>
          <w:szCs w:val="20"/>
        </w:rPr>
        <w:t>mapa?</w:t>
      </w:r>
    </w:p>
    <w:p w14:paraId="45652862" w14:textId="77777777" w:rsidR="00451C52" w:rsidRDefault="00451C52" w:rsidP="00451C52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spacing w:after="240"/>
        <w:jc w:val="both"/>
        <w:rPr>
          <w:rFonts w:ascii="Times New Roman" w:eastAsia="Times New Roman" w:hAnsi="Times New Roman" w:cs="Times New Roman"/>
          <w:color w:val="1A7492"/>
          <w:szCs w:val="20"/>
        </w:rPr>
      </w:pPr>
      <w:r>
        <w:rPr>
          <w:rFonts w:eastAsia="Calibri" w:cs="Calibri"/>
          <w:color w:val="525252"/>
          <w:sz w:val="18"/>
          <w:szCs w:val="18"/>
        </w:rPr>
        <w:t>Jedná se o</w:t>
      </w:r>
      <w:r w:rsidRPr="00782EE7">
        <w:rPr>
          <w:rFonts w:eastAsia="Calibri" w:cs="Calibri"/>
          <w:color w:val="525252"/>
          <w:sz w:val="18"/>
          <w:szCs w:val="18"/>
        </w:rPr>
        <w:t xml:space="preserve"> nástroj, který nabízí možnost aktivně zapojit účastníky (žáky</w:t>
      </w:r>
      <w:r>
        <w:rPr>
          <w:rFonts w:eastAsia="Calibri" w:cs="Calibri"/>
          <w:color w:val="525252"/>
          <w:sz w:val="18"/>
          <w:szCs w:val="18"/>
        </w:rPr>
        <w:t>, občany</w:t>
      </w:r>
      <w:r w:rsidRPr="00782EE7">
        <w:rPr>
          <w:rFonts w:eastAsia="Calibri" w:cs="Calibri"/>
          <w:color w:val="525252"/>
          <w:sz w:val="18"/>
          <w:szCs w:val="18"/>
        </w:rPr>
        <w:t>) do sběru informací a názorů na lokality, ve kterých tráví svůj čas (v nichž bydlí, pracují, chodí do školy</w:t>
      </w:r>
      <w:r>
        <w:rPr>
          <w:rFonts w:eastAsia="Calibri" w:cs="Calibri"/>
          <w:color w:val="525252"/>
          <w:sz w:val="18"/>
          <w:szCs w:val="18"/>
        </w:rPr>
        <w:t>...</w:t>
      </w:r>
      <w:r w:rsidRPr="00782EE7">
        <w:rPr>
          <w:rFonts w:eastAsia="Calibri" w:cs="Calibri"/>
          <w:color w:val="525252"/>
          <w:sz w:val="18"/>
          <w:szCs w:val="18"/>
        </w:rPr>
        <w:t>). Účastníci umisťují na mapu daného území body a označují tak místa, kde např. rádi tráví volný čas, kde se necítí bezpečně, kde by se měla zlepšit dopravní situace apod. Pocitové mapy bývají využívány i jako podklad pro participativní plánování veřejných prostor.</w:t>
      </w:r>
      <w:bookmarkEnd w:id="4"/>
    </w:p>
    <w:p w14:paraId="6AD45EA2" w14:textId="0DB02E43" w:rsidR="00FC15AE" w:rsidRDefault="00FC15AE" w:rsidP="00FC15AE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5F395D">
        <w:rPr>
          <w:rFonts w:ascii="Calibri" w:eastAsia="Calibri" w:hAnsi="Calibri" w:cs="Calibri"/>
          <w:color w:val="525252"/>
          <w:sz w:val="20"/>
          <w:szCs w:val="20"/>
        </w:rPr>
        <w:t>Vrátíme se k zamyšlení na začátku lekce, kd</w:t>
      </w:r>
      <w:r>
        <w:rPr>
          <w:rFonts w:ascii="Calibri" w:eastAsia="Calibri" w:hAnsi="Calibri" w:cs="Calibri"/>
          <w:color w:val="525252"/>
          <w:sz w:val="20"/>
          <w:szCs w:val="20"/>
        </w:rPr>
        <w:t>y</w:t>
      </w:r>
      <w:r w:rsidRPr="005F395D">
        <w:rPr>
          <w:rFonts w:ascii="Calibri" w:eastAsia="Calibri" w:hAnsi="Calibri" w:cs="Calibri"/>
          <w:color w:val="525252"/>
          <w:sz w:val="20"/>
          <w:szCs w:val="20"/>
        </w:rPr>
        <w:t xml:space="preserve"> jsme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společně s žáky</w:t>
      </w:r>
      <w:r w:rsidRPr="005F395D">
        <w:rPr>
          <w:rFonts w:ascii="Calibri" w:eastAsia="Calibri" w:hAnsi="Calibri" w:cs="Calibri"/>
          <w:color w:val="525252"/>
          <w:sz w:val="20"/>
          <w:szCs w:val="20"/>
        </w:rPr>
        <w:t xml:space="preserve"> přemýšleli, v jaké krajině se cítíme dobře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a</w:t>
      </w:r>
      <w:r w:rsidR="004D1CFB">
        <w:rPr>
          <w:rFonts w:ascii="Calibri" w:eastAsia="Calibri" w:hAnsi="Calibri" w:cs="Calibri"/>
          <w:color w:val="525252"/>
          <w:sz w:val="20"/>
          <w:szCs w:val="20"/>
        </w:rPr>
        <w:t> </w:t>
      </w:r>
      <w:r>
        <w:rPr>
          <w:rFonts w:ascii="Calibri" w:eastAsia="Calibri" w:hAnsi="Calibri" w:cs="Calibri"/>
          <w:color w:val="525252"/>
          <w:sz w:val="20"/>
          <w:szCs w:val="20"/>
        </w:rPr>
        <w:t>v jaké naopak ne</w:t>
      </w:r>
      <w:r w:rsidRPr="005F395D">
        <w:rPr>
          <w:rFonts w:ascii="Calibri" w:eastAsia="Calibri" w:hAnsi="Calibri" w:cs="Calibri"/>
          <w:color w:val="525252"/>
          <w:sz w:val="20"/>
          <w:szCs w:val="20"/>
        </w:rPr>
        <w:t xml:space="preserve">. </w:t>
      </w:r>
      <w:r w:rsidRPr="00215B23">
        <w:rPr>
          <w:rFonts w:ascii="Calibri" w:eastAsia="Calibri" w:hAnsi="Calibri" w:cs="Calibri"/>
          <w:i/>
          <w:color w:val="525252"/>
          <w:sz w:val="20"/>
          <w:szCs w:val="20"/>
        </w:rPr>
        <w:t>Souvisela naše představa o krajině příjemné k pobytu s tématem biodiverzity? Pokud ano, jak?</w:t>
      </w:r>
      <w:r w:rsidRPr="005F395D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703F6F26" w14:textId="6B666D4B" w:rsidR="00FC15AE" w:rsidRDefault="00FC15AE" w:rsidP="00FC15AE">
      <w:pPr>
        <w:pStyle w:val="Odstavecseseznamem"/>
        <w:numPr>
          <w:ilvl w:val="0"/>
          <w:numId w:val="7"/>
        </w:numPr>
        <w:spacing w:after="240" w:line="240" w:lineRule="auto"/>
        <w:jc w:val="both"/>
        <w:rPr>
          <w:rFonts w:eastAsia="Calibri" w:cs="Calibri"/>
          <w:color w:val="525252"/>
          <w:szCs w:val="20"/>
        </w:rPr>
      </w:pPr>
      <w:r>
        <w:rPr>
          <w:rFonts w:eastAsia="Calibri" w:cs="Calibri"/>
          <w:color w:val="525252"/>
          <w:szCs w:val="20"/>
        </w:rPr>
        <w:t>P</w:t>
      </w:r>
      <w:r w:rsidRPr="006462D2">
        <w:rPr>
          <w:rFonts w:eastAsia="Calibri" w:cs="Calibri"/>
          <w:color w:val="525252"/>
          <w:szCs w:val="20"/>
        </w:rPr>
        <w:t>romítne</w:t>
      </w:r>
      <w:r>
        <w:rPr>
          <w:rFonts w:eastAsia="Calibri" w:cs="Calibri"/>
          <w:color w:val="525252"/>
          <w:szCs w:val="20"/>
        </w:rPr>
        <w:t>me</w:t>
      </w:r>
      <w:r w:rsidRPr="006462D2">
        <w:rPr>
          <w:rFonts w:eastAsia="Calibri" w:cs="Calibri"/>
          <w:color w:val="525252"/>
          <w:szCs w:val="20"/>
        </w:rPr>
        <w:t xml:space="preserve"> online mapu</w:t>
      </w:r>
      <w:r>
        <w:rPr>
          <w:rFonts w:eastAsia="Calibri" w:cs="Calibri"/>
          <w:color w:val="525252"/>
          <w:szCs w:val="20"/>
        </w:rPr>
        <w:t xml:space="preserve"> na tabuli</w:t>
      </w:r>
      <w:r w:rsidRPr="006462D2">
        <w:rPr>
          <w:rFonts w:eastAsia="Calibri" w:cs="Calibri"/>
          <w:color w:val="525252"/>
          <w:szCs w:val="20"/>
        </w:rPr>
        <w:t xml:space="preserve">, </w:t>
      </w:r>
      <w:r w:rsidR="00B26B85">
        <w:rPr>
          <w:rFonts w:eastAsia="Calibri" w:cs="Calibri"/>
          <w:color w:val="525252"/>
          <w:szCs w:val="20"/>
        </w:rPr>
        <w:t>případně</w:t>
      </w:r>
      <w:r w:rsidRPr="006462D2">
        <w:rPr>
          <w:rFonts w:eastAsia="Calibri" w:cs="Calibri"/>
          <w:color w:val="525252"/>
          <w:szCs w:val="20"/>
        </w:rPr>
        <w:t xml:space="preserve"> na tabuli </w:t>
      </w:r>
      <w:r>
        <w:rPr>
          <w:rFonts w:eastAsia="Calibri" w:cs="Calibri"/>
          <w:color w:val="525252"/>
          <w:szCs w:val="20"/>
        </w:rPr>
        <w:t xml:space="preserve">či nástěnku </w:t>
      </w:r>
      <w:r w:rsidRPr="006462D2">
        <w:rPr>
          <w:rFonts w:eastAsia="Calibri" w:cs="Calibri"/>
          <w:color w:val="525252"/>
          <w:szCs w:val="20"/>
        </w:rPr>
        <w:t>vyvěsí</w:t>
      </w:r>
      <w:r>
        <w:rPr>
          <w:rFonts w:eastAsia="Calibri" w:cs="Calibri"/>
          <w:color w:val="525252"/>
          <w:szCs w:val="20"/>
        </w:rPr>
        <w:t>me</w:t>
      </w:r>
      <w:r w:rsidRPr="006462D2">
        <w:rPr>
          <w:rFonts w:eastAsia="Calibri" w:cs="Calibri"/>
          <w:color w:val="525252"/>
          <w:szCs w:val="20"/>
        </w:rPr>
        <w:t xml:space="preserve"> vytištěnou mapu širšího okolí sídla, ve kterém se nachází škola</w:t>
      </w:r>
      <w:r>
        <w:rPr>
          <w:rFonts w:eastAsia="Calibri" w:cs="Calibri"/>
          <w:color w:val="525252"/>
          <w:szCs w:val="20"/>
        </w:rPr>
        <w:t>.</w:t>
      </w:r>
    </w:p>
    <w:p w14:paraId="4C980036" w14:textId="77777777" w:rsidR="00FC15AE" w:rsidRPr="0087054C" w:rsidRDefault="00FC15AE" w:rsidP="00FC15AE">
      <w:pPr>
        <w:pStyle w:val="Odstavecseseznamem"/>
        <w:numPr>
          <w:ilvl w:val="0"/>
          <w:numId w:val="7"/>
        </w:numPr>
        <w:spacing w:after="240" w:line="240" w:lineRule="auto"/>
        <w:jc w:val="both"/>
        <w:rPr>
          <w:rFonts w:eastAsia="Calibri" w:cs="Calibri"/>
          <w:color w:val="525252"/>
          <w:szCs w:val="20"/>
        </w:rPr>
      </w:pPr>
      <w:r w:rsidRPr="0087054C">
        <w:rPr>
          <w:rFonts w:eastAsia="Calibri" w:cs="Calibri"/>
          <w:color w:val="525252"/>
          <w:szCs w:val="20"/>
        </w:rPr>
        <w:t xml:space="preserve">Žáci fyzicky vyznačí body v místech, kde venku rádi tráví svůj volný čas, a vytvoří tak pocitovou mapu (blíže box </w:t>
      </w:r>
      <w:r w:rsidRPr="0087054C">
        <w:rPr>
          <w:rFonts w:eastAsia="Calibri" w:cs="Calibri"/>
          <w:i/>
          <w:iCs/>
          <w:color w:val="525252"/>
          <w:szCs w:val="20"/>
        </w:rPr>
        <w:t>Jak vytvořit pocitovou mapu</w:t>
      </w:r>
      <w:r w:rsidRPr="0087054C">
        <w:rPr>
          <w:rFonts w:eastAsia="Calibri" w:cs="Calibri"/>
          <w:color w:val="525252"/>
          <w:szCs w:val="20"/>
        </w:rPr>
        <w:t xml:space="preserve">). </w:t>
      </w:r>
    </w:p>
    <w:p w14:paraId="3895B900" w14:textId="77777777" w:rsidR="00551552" w:rsidRPr="00551552" w:rsidRDefault="00FC15AE" w:rsidP="00551552">
      <w:pPr>
        <w:pStyle w:val="Odstavecseseznamem"/>
        <w:numPr>
          <w:ilvl w:val="0"/>
          <w:numId w:val="7"/>
        </w:numPr>
        <w:spacing w:after="240" w:line="240" w:lineRule="auto"/>
        <w:jc w:val="both"/>
        <w:rPr>
          <w:rFonts w:eastAsia="Calibri" w:cs="Calibri"/>
          <w:color w:val="525252"/>
          <w:szCs w:val="20"/>
        </w:rPr>
      </w:pPr>
      <w:r w:rsidRPr="0087054C">
        <w:rPr>
          <w:rFonts w:eastAsia="Calibri" w:cs="Calibri"/>
          <w:color w:val="525252"/>
          <w:szCs w:val="20"/>
        </w:rPr>
        <w:t xml:space="preserve">Diskutujeme s žáky: </w:t>
      </w:r>
      <w:r w:rsidRPr="0087054C">
        <w:rPr>
          <w:rFonts w:eastAsia="Calibri" w:cs="Calibri"/>
          <w:i/>
          <w:color w:val="525252"/>
          <w:szCs w:val="20"/>
        </w:rPr>
        <w:t>Jaká jsou místa, kde se cítíme dobře? Jsou to místa</w:t>
      </w:r>
      <w:r w:rsidRPr="006462D2">
        <w:rPr>
          <w:rFonts w:eastAsia="Calibri" w:cs="Calibri"/>
          <w:i/>
          <w:color w:val="525252"/>
          <w:szCs w:val="20"/>
        </w:rPr>
        <w:t xml:space="preserve"> s vysokou úrovní biodiverzity, nebo spíše naopak?</w:t>
      </w:r>
      <w:r w:rsidR="00851A6E">
        <w:rPr>
          <w:rFonts w:eastAsia="Calibri" w:cs="Calibri"/>
          <w:i/>
          <w:color w:val="525252"/>
          <w:szCs w:val="20"/>
        </w:rPr>
        <w:t xml:space="preserve"> </w:t>
      </w:r>
      <w:r w:rsidR="00551552" w:rsidRPr="00551552">
        <w:rPr>
          <w:rFonts w:eastAsia="Calibri" w:cs="Calibri"/>
          <w:color w:val="525252"/>
          <w:szCs w:val="20"/>
        </w:rPr>
        <w:t>Je pravděpodobné, že žáci se budou cítit dobře v místech s vysokou biodiverzitou. Může se ale stát, že to bude přesně naopak. Pak se můžeme žáků zeptat, zda přehodnotí své vnímání některých míst, když vědí, že se v nich nemohou cítit dobře zvířata ani rostliny.</w:t>
      </w:r>
    </w:p>
    <w:p w14:paraId="0948D319" w14:textId="222D229E" w:rsidR="00551552" w:rsidRPr="00551552" w:rsidRDefault="00551552" w:rsidP="00551552">
      <w:pPr>
        <w:pStyle w:val="Odstavecseseznamem"/>
        <w:numPr>
          <w:ilvl w:val="0"/>
          <w:numId w:val="7"/>
        </w:numPr>
        <w:spacing w:after="240" w:line="240" w:lineRule="auto"/>
        <w:jc w:val="both"/>
        <w:rPr>
          <w:rFonts w:eastAsia="Calibri" w:cs="Calibri"/>
          <w:color w:val="525252"/>
          <w:szCs w:val="20"/>
        </w:rPr>
      </w:pPr>
      <w:r w:rsidRPr="00551552">
        <w:rPr>
          <w:rFonts w:eastAsia="Calibri" w:cs="Calibri"/>
          <w:color w:val="525252"/>
          <w:szCs w:val="20"/>
        </w:rPr>
        <w:t>Hotovou mapu je vhodné schovat či vyfotit pro případné další využití.</w:t>
      </w:r>
    </w:p>
    <w:p w14:paraId="252374CF" w14:textId="77777777" w:rsidR="00550300" w:rsidRPr="00550300" w:rsidRDefault="00550300" w:rsidP="00551552">
      <w:pPr>
        <w:pStyle w:val="Odstavecseseznamem"/>
        <w:spacing w:after="240" w:line="240" w:lineRule="auto"/>
        <w:ind w:left="1429"/>
        <w:jc w:val="both"/>
        <w:rPr>
          <w:rFonts w:eastAsia="Calibri" w:cs="Calibri"/>
          <w:b/>
          <w:bCs/>
          <w:color w:val="525252"/>
          <w:sz w:val="18"/>
          <w:szCs w:val="18"/>
        </w:rPr>
      </w:pPr>
    </w:p>
    <w:p w14:paraId="4E3A1C7A" w14:textId="77777777" w:rsidR="00551552" w:rsidRPr="00551552" w:rsidRDefault="00551552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b/>
          <w:bCs/>
          <w:color w:val="525252"/>
          <w:sz w:val="18"/>
          <w:szCs w:val="18"/>
        </w:rPr>
      </w:pPr>
      <w:r w:rsidRPr="00551552">
        <w:rPr>
          <w:rFonts w:eastAsia="Calibri" w:cs="Calibri"/>
          <w:b/>
          <w:bCs/>
          <w:color w:val="525252"/>
          <w:sz w:val="18"/>
          <w:szCs w:val="18"/>
        </w:rPr>
        <w:t>Opora pro žáky s OMJ:</w:t>
      </w:r>
    </w:p>
    <w:p w14:paraId="22122C9D" w14:textId="537BC3A4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6E7168">
        <w:rPr>
          <w:rFonts w:eastAsia="Calibri" w:cs="Calibri"/>
          <w:color w:val="525252"/>
          <w:sz w:val="18"/>
          <w:szCs w:val="18"/>
        </w:rPr>
        <w:t>Učitel předvede označování na prvním místě. Používá přitom univerzálně platný symbol, například smajlíka. Při</w:t>
      </w:r>
      <w:r w:rsidR="00B26B85">
        <w:rPr>
          <w:rFonts w:eastAsia="Calibri" w:cs="Calibri"/>
          <w:color w:val="525252"/>
          <w:sz w:val="18"/>
          <w:szCs w:val="18"/>
        </w:rPr>
        <w:t xml:space="preserve"> </w:t>
      </w:r>
      <w:r w:rsidRPr="006E7168">
        <w:rPr>
          <w:rFonts w:eastAsia="Calibri" w:cs="Calibri"/>
          <w:color w:val="525252"/>
          <w:sz w:val="18"/>
          <w:szCs w:val="18"/>
        </w:rPr>
        <w:t>tom nahlas komentuje:</w:t>
      </w:r>
    </w:p>
    <w:p w14:paraId="2E4638AF" w14:textId="77777777" w:rsidR="006E7168" w:rsidRPr="006E7168" w:rsidRDefault="006E7168" w:rsidP="006E7168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0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i/>
          <w:iCs/>
          <w:color w:val="525252"/>
          <w:sz w:val="18"/>
          <w:szCs w:val="18"/>
        </w:rPr>
      </w:pPr>
      <w:r w:rsidRPr="006E7168">
        <w:rPr>
          <w:rFonts w:eastAsia="Calibri" w:cs="Calibri"/>
          <w:i/>
          <w:iCs/>
          <w:color w:val="525252"/>
          <w:sz w:val="18"/>
          <w:szCs w:val="18"/>
        </w:rPr>
        <w:t>Tady je park. Sem rád chodím na procházky. Tady se cítím dobře. Proto sem nakreslím</w:t>
      </w:r>
      <w:r w:rsidRPr="006E7168">
        <w:rPr>
          <w:rFonts w:eastAsia="Calibri" w:cs="Calibri"/>
          <w:color w:val="525252"/>
          <w:sz w:val="18"/>
          <w:szCs w:val="18"/>
        </w:rPr>
        <w:t xml:space="preserve"> </w:t>
      </w:r>
      <w:r w:rsidRPr="00B26B85">
        <w:rPr>
          <w:rFonts w:eastAsia="Calibri" w:cs="Calibri"/>
          <w:i/>
          <w:iCs/>
          <w:color w:val="525252"/>
          <w:sz w:val="18"/>
          <w:szCs w:val="18"/>
        </w:rPr>
        <w:t>smajlíka</w:t>
      </w:r>
      <w:r w:rsidRPr="006E7168">
        <w:rPr>
          <w:rFonts w:eastAsia="Calibri" w:cs="Calibri"/>
          <w:color w:val="525252"/>
          <w:sz w:val="18"/>
          <w:szCs w:val="18"/>
        </w:rPr>
        <w:t xml:space="preserve"> (učitel zakreslí smajlíka k</w:t>
      </w:r>
      <w:r>
        <w:rPr>
          <w:rFonts w:eastAsia="Calibri" w:cs="Calibri"/>
          <w:color w:val="525252"/>
          <w:sz w:val="18"/>
          <w:szCs w:val="18"/>
        </w:rPr>
        <w:t> </w:t>
      </w:r>
      <w:r w:rsidRPr="006E7168">
        <w:rPr>
          <w:rFonts w:eastAsia="Calibri" w:cs="Calibri"/>
          <w:color w:val="525252"/>
          <w:sz w:val="18"/>
          <w:szCs w:val="18"/>
        </w:rPr>
        <w:t>danému místu).</w:t>
      </w:r>
    </w:p>
    <w:p w14:paraId="56F96D83" w14:textId="77777777" w:rsidR="006E7168" w:rsidRDefault="006E7168" w:rsidP="006E7168">
      <w:pPr>
        <w:spacing w:after="160" w:line="259" w:lineRule="auto"/>
        <w:rPr>
          <w:rFonts w:ascii="Calibri" w:eastAsia="Calibri" w:hAnsi="Calibri" w:cs="Calibri"/>
          <w:i/>
          <w:highlight w:val="yellow"/>
        </w:rPr>
      </w:pPr>
    </w:p>
    <w:p w14:paraId="4AC805B1" w14:textId="77777777" w:rsidR="000A1AAD" w:rsidRPr="00795DAB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b/>
          <w:color w:val="16987D"/>
          <w:szCs w:val="20"/>
        </w:rPr>
      </w:pPr>
      <w:r w:rsidRPr="00795DAB">
        <w:rPr>
          <w:rFonts w:eastAsia="Calibri" w:cs="Calibri"/>
          <w:b/>
          <w:color w:val="16987D"/>
          <w:szCs w:val="20"/>
        </w:rPr>
        <w:t>Jak vytvořit pocitovou mapu:</w:t>
      </w:r>
    </w:p>
    <w:p w14:paraId="768F3495" w14:textId="6F26019C" w:rsidR="000A1AAD" w:rsidRPr="00795DAB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795DAB">
        <w:rPr>
          <w:rFonts w:eastAsia="Calibri" w:cs="Calibri"/>
          <w:color w:val="525252"/>
          <w:sz w:val="18"/>
          <w:szCs w:val="18"/>
        </w:rPr>
        <w:t xml:space="preserve">Tvorba pocitové mapy se stává </w:t>
      </w:r>
      <w:r w:rsidR="00551552">
        <w:rPr>
          <w:rFonts w:eastAsia="Calibri" w:cs="Calibri"/>
          <w:color w:val="525252"/>
          <w:sz w:val="18"/>
          <w:szCs w:val="18"/>
        </w:rPr>
        <w:t xml:space="preserve">stále </w:t>
      </w:r>
      <w:r w:rsidRPr="00795DAB">
        <w:rPr>
          <w:rFonts w:eastAsia="Calibri" w:cs="Calibri"/>
          <w:color w:val="525252"/>
          <w:sz w:val="18"/>
          <w:szCs w:val="18"/>
        </w:rPr>
        <w:t>čas</w:t>
      </w:r>
      <w:r>
        <w:rPr>
          <w:rFonts w:eastAsia="Calibri" w:cs="Calibri"/>
          <w:color w:val="525252"/>
          <w:sz w:val="18"/>
          <w:szCs w:val="18"/>
        </w:rPr>
        <w:t>tější</w:t>
      </w:r>
      <w:r w:rsidRPr="00795DAB">
        <w:rPr>
          <w:rFonts w:eastAsia="Calibri" w:cs="Calibri"/>
          <w:color w:val="525252"/>
          <w:sz w:val="18"/>
          <w:szCs w:val="18"/>
        </w:rPr>
        <w:t xml:space="preserve"> </w:t>
      </w:r>
      <w:r>
        <w:rPr>
          <w:rFonts w:eastAsia="Calibri" w:cs="Calibri"/>
          <w:color w:val="525252"/>
          <w:sz w:val="18"/>
          <w:szCs w:val="18"/>
        </w:rPr>
        <w:t xml:space="preserve">aktivitou </w:t>
      </w:r>
      <w:r w:rsidRPr="00795DAB">
        <w:rPr>
          <w:rFonts w:eastAsia="Calibri" w:cs="Calibri"/>
          <w:color w:val="525252"/>
          <w:sz w:val="18"/>
          <w:szCs w:val="18"/>
        </w:rPr>
        <w:t>nejen v rámci zapojení komunity do dění ve městech a obcích, ale i</w:t>
      </w:r>
      <w:r w:rsidR="00B26B85">
        <w:rPr>
          <w:rFonts w:eastAsia="Calibri" w:cs="Calibri"/>
          <w:color w:val="525252"/>
          <w:sz w:val="18"/>
          <w:szCs w:val="18"/>
        </w:rPr>
        <w:t> </w:t>
      </w:r>
      <w:r w:rsidRPr="00795DAB">
        <w:rPr>
          <w:rFonts w:eastAsia="Calibri" w:cs="Calibri"/>
          <w:color w:val="525252"/>
          <w:sz w:val="18"/>
          <w:szCs w:val="18"/>
        </w:rPr>
        <w:t>v rámc</w:t>
      </w:r>
      <w:r>
        <w:rPr>
          <w:rFonts w:eastAsia="Calibri" w:cs="Calibri"/>
          <w:color w:val="525252"/>
          <w:sz w:val="18"/>
          <w:szCs w:val="18"/>
        </w:rPr>
        <w:t>i rozvoje aktivního občanství či</w:t>
      </w:r>
      <w:r w:rsidRPr="00795DAB">
        <w:rPr>
          <w:rFonts w:eastAsia="Calibri" w:cs="Calibri"/>
          <w:color w:val="525252"/>
          <w:sz w:val="18"/>
          <w:szCs w:val="18"/>
        </w:rPr>
        <w:t xml:space="preserve"> práce s mapou ve výuce.</w:t>
      </w:r>
    </w:p>
    <w:p w14:paraId="6EE13DCC" w14:textId="12451810" w:rsidR="000A1AAD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795DAB">
        <w:rPr>
          <w:rFonts w:eastAsia="Calibri" w:cs="Calibri"/>
          <w:color w:val="525252"/>
          <w:sz w:val="18"/>
          <w:szCs w:val="18"/>
        </w:rPr>
        <w:t>Možností, jak vytvořit pocitovou mapu</w:t>
      </w:r>
      <w:r w:rsidR="00551552">
        <w:rPr>
          <w:rFonts w:eastAsia="Calibri" w:cs="Calibri"/>
          <w:color w:val="525252"/>
          <w:sz w:val="18"/>
          <w:szCs w:val="18"/>
        </w:rPr>
        <w:t>,</w:t>
      </w:r>
      <w:r w:rsidRPr="00795DAB">
        <w:rPr>
          <w:rFonts w:eastAsia="Calibri" w:cs="Calibri"/>
          <w:color w:val="525252"/>
          <w:sz w:val="18"/>
          <w:szCs w:val="18"/>
        </w:rPr>
        <w:t xml:space="preserve"> je velké množství, od </w:t>
      </w:r>
      <w:r>
        <w:rPr>
          <w:rFonts w:eastAsia="Calibri" w:cs="Calibri"/>
          <w:color w:val="525252"/>
          <w:sz w:val="18"/>
          <w:szCs w:val="18"/>
        </w:rPr>
        <w:t>variant, které trvají pár minut</w:t>
      </w:r>
      <w:r w:rsidR="00551552">
        <w:rPr>
          <w:rFonts w:eastAsia="Calibri" w:cs="Calibri"/>
          <w:color w:val="525252"/>
          <w:sz w:val="18"/>
          <w:szCs w:val="18"/>
        </w:rPr>
        <w:t>,</w:t>
      </w:r>
      <w:r>
        <w:rPr>
          <w:rFonts w:eastAsia="Calibri" w:cs="Calibri"/>
          <w:color w:val="525252"/>
          <w:sz w:val="18"/>
          <w:szCs w:val="18"/>
        </w:rPr>
        <w:t xml:space="preserve"> po varianty na celou hodinu nebo</w:t>
      </w:r>
      <w:r w:rsidRPr="00795DAB">
        <w:rPr>
          <w:rFonts w:eastAsia="Calibri" w:cs="Calibri"/>
          <w:color w:val="525252"/>
          <w:sz w:val="18"/>
          <w:szCs w:val="18"/>
        </w:rPr>
        <w:t xml:space="preserve"> varianty vhodné do terénu. </w:t>
      </w:r>
    </w:p>
    <w:p w14:paraId="520CBD1C" w14:textId="77777777" w:rsidR="000A1AAD" w:rsidRPr="00795DAB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</w:p>
    <w:p w14:paraId="4DBFBAB4" w14:textId="77777777" w:rsidR="000A1AAD" w:rsidRPr="00795DAB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795DAB">
        <w:rPr>
          <w:rFonts w:eastAsia="Calibri" w:cs="Calibri"/>
          <w:color w:val="525252"/>
          <w:sz w:val="18"/>
          <w:szCs w:val="18"/>
        </w:rPr>
        <w:t xml:space="preserve">Zde si přiblížíme </w:t>
      </w:r>
      <w:r w:rsidRPr="003B56D2">
        <w:rPr>
          <w:rFonts w:eastAsia="Calibri" w:cs="Calibri"/>
          <w:b/>
          <w:bCs/>
          <w:color w:val="525252"/>
          <w:sz w:val="18"/>
          <w:szCs w:val="18"/>
        </w:rPr>
        <w:t>varianty vhodné pro reflex</w:t>
      </w:r>
      <w:r>
        <w:rPr>
          <w:rFonts w:eastAsia="Calibri" w:cs="Calibri"/>
          <w:b/>
          <w:bCs/>
          <w:color w:val="525252"/>
          <w:sz w:val="18"/>
          <w:szCs w:val="18"/>
        </w:rPr>
        <w:t>i</w:t>
      </w:r>
      <w:r w:rsidRPr="003B56D2">
        <w:rPr>
          <w:rFonts w:eastAsia="Calibri" w:cs="Calibri"/>
          <w:b/>
          <w:bCs/>
          <w:color w:val="525252"/>
          <w:sz w:val="18"/>
          <w:szCs w:val="18"/>
        </w:rPr>
        <w:t xml:space="preserve"> lekce</w:t>
      </w:r>
      <w:r w:rsidRPr="00795DAB">
        <w:rPr>
          <w:rFonts w:eastAsia="Calibri" w:cs="Calibri"/>
          <w:color w:val="525252"/>
          <w:sz w:val="18"/>
          <w:szCs w:val="18"/>
        </w:rPr>
        <w:t>:</w:t>
      </w:r>
    </w:p>
    <w:p w14:paraId="4F6A7BEF" w14:textId="2B337912" w:rsidR="000A1AAD" w:rsidRPr="00795DAB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795DAB">
        <w:rPr>
          <w:rFonts w:eastAsia="Calibri" w:cs="Calibri"/>
          <w:color w:val="525252"/>
          <w:sz w:val="18"/>
          <w:szCs w:val="18"/>
        </w:rPr>
        <w:t xml:space="preserve">1. </w:t>
      </w:r>
      <w:r>
        <w:rPr>
          <w:rFonts w:eastAsia="Calibri" w:cs="Calibri"/>
          <w:color w:val="525252"/>
          <w:sz w:val="18"/>
          <w:szCs w:val="18"/>
        </w:rPr>
        <w:t>Vytiskneme</w:t>
      </w:r>
      <w:r w:rsidR="00286243">
        <w:rPr>
          <w:rFonts w:eastAsia="Calibri" w:cs="Calibri"/>
          <w:color w:val="525252"/>
          <w:sz w:val="18"/>
          <w:szCs w:val="18"/>
        </w:rPr>
        <w:t xml:space="preserve"> </w:t>
      </w:r>
      <w:r>
        <w:rPr>
          <w:rFonts w:eastAsia="Calibri" w:cs="Calibri"/>
          <w:color w:val="525252"/>
          <w:sz w:val="18"/>
          <w:szCs w:val="18"/>
        </w:rPr>
        <w:t xml:space="preserve">mapu okolí školy, kterou pověsíme ve třídě. Každému žákovi rozdáme dvě zelená a dvě červená malá </w:t>
      </w:r>
      <w:proofErr w:type="spellStart"/>
      <w:r>
        <w:rPr>
          <w:rFonts w:eastAsia="Calibri" w:cs="Calibri"/>
          <w:color w:val="525252"/>
          <w:sz w:val="18"/>
          <w:szCs w:val="18"/>
        </w:rPr>
        <w:t>lepítka</w:t>
      </w:r>
      <w:proofErr w:type="spellEnd"/>
      <w:r>
        <w:rPr>
          <w:rFonts w:eastAsia="Calibri" w:cs="Calibri"/>
          <w:color w:val="525252"/>
          <w:sz w:val="18"/>
          <w:szCs w:val="18"/>
        </w:rPr>
        <w:t xml:space="preserve">. </w:t>
      </w:r>
      <w:r w:rsidRPr="0087054C">
        <w:rPr>
          <w:rFonts w:eastAsia="Calibri" w:cs="Calibri"/>
          <w:color w:val="525252"/>
          <w:sz w:val="18"/>
          <w:szCs w:val="18"/>
        </w:rPr>
        <w:t>Každý bude</w:t>
      </w:r>
      <w:r>
        <w:rPr>
          <w:rFonts w:eastAsia="Calibri" w:cs="Calibri"/>
          <w:color w:val="525252"/>
          <w:sz w:val="18"/>
          <w:szCs w:val="18"/>
        </w:rPr>
        <w:t xml:space="preserve"> mít za úkol zeleně vyznačit místa </w:t>
      </w:r>
      <w:r w:rsidRPr="0087054C">
        <w:rPr>
          <w:rFonts w:eastAsia="Calibri" w:cs="Calibri"/>
          <w:color w:val="525252"/>
          <w:sz w:val="18"/>
          <w:szCs w:val="18"/>
        </w:rPr>
        <w:t>venku</w:t>
      </w:r>
      <w:r>
        <w:rPr>
          <w:rFonts w:eastAsia="Calibri" w:cs="Calibri"/>
          <w:color w:val="525252"/>
          <w:sz w:val="18"/>
          <w:szCs w:val="18"/>
        </w:rPr>
        <w:t>, kde se cítí dobře</w:t>
      </w:r>
      <w:r w:rsidRPr="0087054C">
        <w:rPr>
          <w:rFonts w:eastAsia="Calibri" w:cs="Calibri"/>
          <w:color w:val="525252"/>
          <w:sz w:val="18"/>
          <w:szCs w:val="18"/>
        </w:rPr>
        <w:t>,</w:t>
      </w:r>
      <w:r>
        <w:rPr>
          <w:rFonts w:eastAsia="Calibri" w:cs="Calibri"/>
          <w:color w:val="525252"/>
          <w:sz w:val="18"/>
          <w:szCs w:val="18"/>
        </w:rPr>
        <w:t xml:space="preserve"> a červeně místa, kde se necítí dobře.   </w:t>
      </w:r>
    </w:p>
    <w:p w14:paraId="432152EB" w14:textId="406A0865" w:rsidR="000A1AAD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795DAB">
        <w:rPr>
          <w:rFonts w:eastAsia="Calibri" w:cs="Calibri"/>
          <w:color w:val="525252"/>
          <w:sz w:val="18"/>
          <w:szCs w:val="18"/>
        </w:rPr>
        <w:t>2.</w:t>
      </w:r>
      <w:r>
        <w:rPr>
          <w:rFonts w:eastAsia="Calibri" w:cs="Calibri"/>
          <w:color w:val="525252"/>
          <w:sz w:val="18"/>
          <w:szCs w:val="18"/>
        </w:rPr>
        <w:t xml:space="preserve"> Tato varianta </w:t>
      </w:r>
      <w:r w:rsidR="00286243">
        <w:rPr>
          <w:rFonts w:eastAsia="Calibri" w:cs="Calibri"/>
          <w:color w:val="525252"/>
          <w:sz w:val="18"/>
          <w:szCs w:val="18"/>
        </w:rPr>
        <w:t>je podobná</w:t>
      </w:r>
      <w:r>
        <w:rPr>
          <w:rFonts w:eastAsia="Calibri" w:cs="Calibri"/>
          <w:color w:val="525252"/>
          <w:sz w:val="18"/>
          <w:szCs w:val="18"/>
        </w:rPr>
        <w:t xml:space="preserve"> jako varianta </w:t>
      </w:r>
      <w:r w:rsidRPr="0087054C">
        <w:rPr>
          <w:rFonts w:eastAsia="Calibri" w:cs="Calibri"/>
          <w:color w:val="525252"/>
          <w:sz w:val="18"/>
          <w:szCs w:val="18"/>
        </w:rPr>
        <w:t>1</w:t>
      </w:r>
      <w:r>
        <w:rPr>
          <w:rFonts w:eastAsia="Calibri" w:cs="Calibri"/>
          <w:color w:val="525252"/>
          <w:sz w:val="18"/>
          <w:szCs w:val="18"/>
        </w:rPr>
        <w:t xml:space="preserve">, </w:t>
      </w:r>
      <w:r w:rsidRPr="0087054C">
        <w:rPr>
          <w:rFonts w:eastAsia="Calibri" w:cs="Calibri"/>
          <w:color w:val="525252"/>
          <w:sz w:val="18"/>
          <w:szCs w:val="18"/>
        </w:rPr>
        <w:t>jen</w:t>
      </w:r>
      <w:r>
        <w:rPr>
          <w:rFonts w:eastAsia="Calibri" w:cs="Calibri"/>
          <w:color w:val="525252"/>
          <w:sz w:val="18"/>
          <w:szCs w:val="18"/>
        </w:rPr>
        <w:t xml:space="preserve"> v tomto případě mapu připevníme na </w:t>
      </w:r>
      <w:r w:rsidRPr="0087054C">
        <w:rPr>
          <w:rFonts w:eastAsia="Calibri" w:cs="Calibri"/>
          <w:color w:val="525252"/>
          <w:sz w:val="18"/>
          <w:szCs w:val="18"/>
        </w:rPr>
        <w:t>nástěnku</w:t>
      </w:r>
      <w:r>
        <w:rPr>
          <w:rFonts w:eastAsia="Calibri" w:cs="Calibri"/>
          <w:color w:val="525252"/>
          <w:sz w:val="18"/>
          <w:szCs w:val="18"/>
        </w:rPr>
        <w:t xml:space="preserve"> a žákům rozdáme místo </w:t>
      </w:r>
      <w:proofErr w:type="spellStart"/>
      <w:r>
        <w:rPr>
          <w:rFonts w:eastAsia="Calibri" w:cs="Calibri"/>
          <w:color w:val="525252"/>
          <w:sz w:val="18"/>
          <w:szCs w:val="18"/>
        </w:rPr>
        <w:t>lepítek</w:t>
      </w:r>
      <w:proofErr w:type="spellEnd"/>
      <w:r>
        <w:rPr>
          <w:rFonts w:eastAsia="Calibri" w:cs="Calibri"/>
          <w:color w:val="525252"/>
          <w:sz w:val="18"/>
          <w:szCs w:val="18"/>
        </w:rPr>
        <w:t xml:space="preserve"> dv</w:t>
      </w:r>
      <w:r w:rsidR="00286243">
        <w:rPr>
          <w:rFonts w:eastAsia="Calibri" w:cs="Calibri"/>
          <w:color w:val="525252"/>
          <w:sz w:val="18"/>
          <w:szCs w:val="18"/>
        </w:rPr>
        <w:t>ě barvy</w:t>
      </w:r>
      <w:r>
        <w:rPr>
          <w:rFonts w:eastAsia="Calibri" w:cs="Calibri"/>
          <w:color w:val="525252"/>
          <w:sz w:val="18"/>
          <w:szCs w:val="18"/>
        </w:rPr>
        <w:t xml:space="preserve"> špendlíků.</w:t>
      </w:r>
    </w:p>
    <w:p w14:paraId="7076EC11" w14:textId="1C8C642D" w:rsidR="000A1AAD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>
        <w:rPr>
          <w:rFonts w:eastAsia="Calibri" w:cs="Calibri"/>
          <w:color w:val="525252"/>
          <w:sz w:val="18"/>
          <w:szCs w:val="18"/>
        </w:rPr>
        <w:t xml:space="preserve">3. Jedná se o variantu vhodnou do online výuky (v této variantě je nutné, aby učitel měl </w:t>
      </w:r>
      <w:r w:rsidRPr="0087054C">
        <w:rPr>
          <w:rFonts w:eastAsia="Calibri" w:cs="Calibri"/>
          <w:color w:val="525252"/>
          <w:sz w:val="18"/>
          <w:szCs w:val="18"/>
        </w:rPr>
        <w:t>svůj Google účet</w:t>
      </w:r>
      <w:r w:rsidR="00286243">
        <w:rPr>
          <w:rFonts w:eastAsia="Calibri" w:cs="Calibri"/>
          <w:color w:val="525252"/>
          <w:sz w:val="18"/>
          <w:szCs w:val="18"/>
        </w:rPr>
        <w:t>, resp. Gmail</w:t>
      </w:r>
      <w:r>
        <w:rPr>
          <w:rFonts w:eastAsia="Calibri" w:cs="Calibri"/>
          <w:color w:val="525252"/>
          <w:sz w:val="18"/>
          <w:szCs w:val="18"/>
        </w:rPr>
        <w:t xml:space="preserve">). </w:t>
      </w:r>
      <w:r w:rsidR="00B26B85">
        <w:rPr>
          <w:rFonts w:eastAsia="Calibri" w:cs="Calibri"/>
          <w:color w:val="525252"/>
          <w:sz w:val="18"/>
          <w:szCs w:val="18"/>
        </w:rPr>
        <w:t>Vytvoříme</w:t>
      </w:r>
      <w:r>
        <w:rPr>
          <w:rFonts w:eastAsia="Calibri" w:cs="Calibri"/>
          <w:color w:val="525252"/>
          <w:sz w:val="18"/>
          <w:szCs w:val="18"/>
        </w:rPr>
        <w:t xml:space="preserve"> výstřižek okolí (ideálně z </w:t>
      </w:r>
      <w:r w:rsidR="002D3EE6">
        <w:rPr>
          <w:rFonts w:eastAsia="Calibri" w:cs="Calibri"/>
          <w:color w:val="525252"/>
          <w:sz w:val="18"/>
          <w:szCs w:val="18"/>
        </w:rPr>
        <w:t>O</w:t>
      </w:r>
      <w:r>
        <w:rPr>
          <w:rFonts w:eastAsia="Calibri" w:cs="Calibri"/>
          <w:color w:val="525252"/>
          <w:sz w:val="18"/>
          <w:szCs w:val="18"/>
        </w:rPr>
        <w:t xml:space="preserve">penstreetmap.org nebo </w:t>
      </w:r>
      <w:r w:rsidR="002D3EE6">
        <w:rPr>
          <w:rFonts w:eastAsia="Calibri" w:cs="Calibri"/>
          <w:color w:val="525252"/>
          <w:sz w:val="18"/>
          <w:szCs w:val="18"/>
        </w:rPr>
        <w:t>M</w:t>
      </w:r>
      <w:r>
        <w:rPr>
          <w:rFonts w:eastAsia="Calibri" w:cs="Calibri"/>
          <w:color w:val="525252"/>
          <w:sz w:val="18"/>
          <w:szCs w:val="18"/>
        </w:rPr>
        <w:t xml:space="preserve">apy.cz) a uložíme ho jako obrázek. Otevřeme svůj </w:t>
      </w:r>
      <w:r w:rsidRPr="0087054C">
        <w:rPr>
          <w:rFonts w:eastAsia="Calibri" w:cs="Calibri"/>
          <w:color w:val="525252"/>
          <w:sz w:val="18"/>
          <w:szCs w:val="18"/>
        </w:rPr>
        <w:t>Google</w:t>
      </w:r>
      <w:r>
        <w:rPr>
          <w:rFonts w:eastAsia="Calibri" w:cs="Calibri"/>
          <w:color w:val="525252"/>
          <w:sz w:val="18"/>
          <w:szCs w:val="18"/>
        </w:rPr>
        <w:t xml:space="preserve"> disk a vytvoříme nový </w:t>
      </w:r>
      <w:proofErr w:type="spellStart"/>
      <w:r w:rsidRPr="0087054C">
        <w:rPr>
          <w:rFonts w:eastAsia="Calibri" w:cs="Calibri"/>
          <w:color w:val="525252"/>
          <w:sz w:val="18"/>
          <w:szCs w:val="18"/>
        </w:rPr>
        <w:t>Jamboard</w:t>
      </w:r>
      <w:proofErr w:type="spellEnd"/>
      <w:r>
        <w:rPr>
          <w:rFonts w:eastAsia="Calibri" w:cs="Calibri"/>
          <w:color w:val="525252"/>
          <w:sz w:val="18"/>
          <w:szCs w:val="18"/>
        </w:rPr>
        <w:t xml:space="preserve"> (</w:t>
      </w:r>
      <w:r w:rsidRPr="0087054C">
        <w:rPr>
          <w:rFonts w:eastAsia="Calibri" w:cs="Calibri"/>
          <w:color w:val="525252"/>
          <w:sz w:val="18"/>
          <w:szCs w:val="18"/>
        </w:rPr>
        <w:t>jamboard.google.com</w:t>
      </w:r>
      <w:r>
        <w:rPr>
          <w:rFonts w:eastAsia="Calibri" w:cs="Calibri"/>
          <w:color w:val="525252"/>
          <w:sz w:val="18"/>
          <w:szCs w:val="18"/>
        </w:rPr>
        <w:t xml:space="preserve">). Jako pozadí </w:t>
      </w:r>
      <w:proofErr w:type="spellStart"/>
      <w:r>
        <w:rPr>
          <w:rFonts w:eastAsia="Calibri" w:cs="Calibri"/>
          <w:color w:val="525252"/>
          <w:sz w:val="18"/>
          <w:szCs w:val="18"/>
        </w:rPr>
        <w:t>Jamboardu</w:t>
      </w:r>
      <w:proofErr w:type="spellEnd"/>
      <w:r>
        <w:rPr>
          <w:rFonts w:eastAsia="Calibri" w:cs="Calibri"/>
          <w:color w:val="525252"/>
          <w:sz w:val="18"/>
          <w:szCs w:val="18"/>
        </w:rPr>
        <w:t xml:space="preserve"> zvolíme nahrání obrázku a jako obrázek </w:t>
      </w:r>
      <w:r>
        <w:rPr>
          <w:rFonts w:eastAsia="Calibri" w:cs="Calibri"/>
          <w:color w:val="525252"/>
          <w:sz w:val="18"/>
          <w:szCs w:val="18"/>
        </w:rPr>
        <w:lastRenderedPageBreak/>
        <w:t xml:space="preserve">nahrajeme uložený výstřižek mapy okolí. Odkaz na </w:t>
      </w:r>
      <w:proofErr w:type="spellStart"/>
      <w:r>
        <w:rPr>
          <w:rFonts w:eastAsia="Calibri" w:cs="Calibri"/>
          <w:color w:val="525252"/>
          <w:sz w:val="18"/>
          <w:szCs w:val="18"/>
        </w:rPr>
        <w:t>Jamboard</w:t>
      </w:r>
      <w:proofErr w:type="spellEnd"/>
      <w:r>
        <w:rPr>
          <w:rFonts w:eastAsia="Calibri" w:cs="Calibri"/>
          <w:color w:val="525252"/>
          <w:sz w:val="18"/>
          <w:szCs w:val="18"/>
        </w:rPr>
        <w:t xml:space="preserve"> rozešleme žákům a dáme jim za úkol zelenou barvou označit dvě místa </w:t>
      </w:r>
      <w:r w:rsidRPr="0087054C">
        <w:rPr>
          <w:rFonts w:eastAsia="Calibri" w:cs="Calibri"/>
          <w:color w:val="525252"/>
          <w:sz w:val="18"/>
          <w:szCs w:val="18"/>
        </w:rPr>
        <w:t>venku</w:t>
      </w:r>
      <w:r>
        <w:rPr>
          <w:rFonts w:eastAsia="Calibri" w:cs="Calibri"/>
          <w:color w:val="525252"/>
          <w:sz w:val="18"/>
          <w:szCs w:val="18"/>
        </w:rPr>
        <w:t>, kde se cítí dobře</w:t>
      </w:r>
      <w:r w:rsidRPr="0087054C">
        <w:rPr>
          <w:rFonts w:eastAsia="Calibri" w:cs="Calibri"/>
          <w:color w:val="525252"/>
          <w:sz w:val="18"/>
          <w:szCs w:val="18"/>
        </w:rPr>
        <w:t>,</w:t>
      </w:r>
      <w:r>
        <w:rPr>
          <w:rFonts w:eastAsia="Calibri" w:cs="Calibri"/>
          <w:color w:val="525252"/>
          <w:sz w:val="18"/>
          <w:szCs w:val="18"/>
        </w:rPr>
        <w:t xml:space="preserve"> a červenou dvě místa, kde se dobře necítí.</w:t>
      </w:r>
    </w:p>
    <w:p w14:paraId="1D4B3B31" w14:textId="77777777" w:rsidR="000A1AAD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</w:p>
    <w:p w14:paraId="6A2A99BF" w14:textId="4FB9986E" w:rsidR="000A1AAD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>
        <w:rPr>
          <w:rFonts w:eastAsia="Calibri" w:cs="Calibri"/>
          <w:color w:val="525252"/>
          <w:sz w:val="18"/>
          <w:szCs w:val="18"/>
        </w:rPr>
        <w:t xml:space="preserve">Zaujalo </w:t>
      </w:r>
      <w:r w:rsidRPr="0087054C">
        <w:rPr>
          <w:rFonts w:eastAsia="Calibri" w:cs="Calibri"/>
          <w:color w:val="525252"/>
          <w:sz w:val="18"/>
          <w:szCs w:val="18"/>
        </w:rPr>
        <w:t>vás</w:t>
      </w:r>
      <w:r>
        <w:rPr>
          <w:rFonts w:eastAsia="Calibri" w:cs="Calibri"/>
          <w:color w:val="525252"/>
          <w:sz w:val="18"/>
          <w:szCs w:val="18"/>
        </w:rPr>
        <w:t xml:space="preserve"> tvoření pocitových map? Zde naleznete další možnosti, jak vytvořit pocitovou mapu</w:t>
      </w:r>
      <w:r w:rsidRPr="0087054C">
        <w:rPr>
          <w:rFonts w:eastAsia="Calibri" w:cs="Calibri"/>
          <w:color w:val="525252"/>
          <w:sz w:val="18"/>
          <w:szCs w:val="18"/>
        </w:rPr>
        <w:t>,</w:t>
      </w:r>
      <w:r>
        <w:rPr>
          <w:rFonts w:eastAsia="Calibri" w:cs="Calibri"/>
          <w:color w:val="525252"/>
          <w:sz w:val="18"/>
          <w:szCs w:val="18"/>
        </w:rPr>
        <w:t xml:space="preserve"> ať už pomocí geoinformačního softwaru QGIS</w:t>
      </w:r>
      <w:r w:rsidR="002D3EE6">
        <w:rPr>
          <w:rFonts w:eastAsia="Calibri" w:cs="Calibri"/>
          <w:color w:val="525252"/>
          <w:sz w:val="18"/>
          <w:szCs w:val="18"/>
        </w:rPr>
        <w:t>,</w:t>
      </w:r>
      <w:r>
        <w:rPr>
          <w:rFonts w:eastAsia="Calibri" w:cs="Calibri"/>
          <w:color w:val="525252"/>
          <w:sz w:val="18"/>
          <w:szCs w:val="18"/>
        </w:rPr>
        <w:t xml:space="preserve"> </w:t>
      </w:r>
      <w:r w:rsidRPr="0087054C">
        <w:rPr>
          <w:rFonts w:eastAsia="Calibri" w:cs="Calibri"/>
          <w:color w:val="525252"/>
          <w:sz w:val="18"/>
          <w:szCs w:val="18"/>
        </w:rPr>
        <w:t>nebo</w:t>
      </w:r>
      <w:r>
        <w:rPr>
          <w:rFonts w:eastAsia="Calibri" w:cs="Calibri"/>
          <w:color w:val="525252"/>
          <w:sz w:val="18"/>
          <w:szCs w:val="18"/>
        </w:rPr>
        <w:t xml:space="preserve"> pomocí formuláře pro sběr dat Survey123 od ESRI</w:t>
      </w:r>
      <w:r w:rsidR="00E504B4">
        <w:rPr>
          <w:rFonts w:eastAsia="Calibri" w:cs="Calibri"/>
          <w:color w:val="525252"/>
          <w:sz w:val="18"/>
          <w:szCs w:val="18"/>
        </w:rPr>
        <w:t>:</w:t>
      </w:r>
    </w:p>
    <w:p w14:paraId="7F591125" w14:textId="7B9465AC" w:rsidR="000A1AAD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r w:rsidRPr="00C26B07">
        <w:rPr>
          <w:rFonts w:eastAsia="Calibri" w:cs="Calibri"/>
          <w:color w:val="525252"/>
          <w:sz w:val="18"/>
          <w:szCs w:val="18"/>
        </w:rPr>
        <w:t xml:space="preserve">Novotná, K., Havelková, L. (2018): Mapování pocitů v okolí naší školy. </w:t>
      </w:r>
      <w:r>
        <w:rPr>
          <w:rFonts w:eastAsia="Calibri" w:cs="Calibri"/>
          <w:color w:val="525252"/>
          <w:sz w:val="18"/>
          <w:szCs w:val="18"/>
        </w:rPr>
        <w:t xml:space="preserve">Dostupné z: </w:t>
      </w:r>
      <w:r w:rsidRPr="00C26B07">
        <w:rPr>
          <w:rFonts w:eastAsia="Calibri" w:cs="Calibri"/>
          <w:color w:val="525252"/>
          <w:sz w:val="18"/>
          <w:szCs w:val="18"/>
        </w:rPr>
        <w:t>https://www.geograficke-rozhledy.cz/archiv/clanek/2848/pdf</w:t>
      </w:r>
      <w:r>
        <w:rPr>
          <w:rFonts w:eastAsia="Calibri" w:cs="Calibri"/>
          <w:color w:val="525252"/>
          <w:sz w:val="18"/>
          <w:szCs w:val="18"/>
        </w:rPr>
        <w:t xml:space="preserve"> [cit. 2.</w:t>
      </w:r>
      <w:r w:rsidR="002D3EE6">
        <w:rPr>
          <w:rFonts w:eastAsia="Calibri" w:cs="Calibri"/>
          <w:color w:val="525252"/>
          <w:sz w:val="18"/>
          <w:szCs w:val="18"/>
        </w:rPr>
        <w:t xml:space="preserve"> </w:t>
      </w:r>
      <w:r>
        <w:rPr>
          <w:rFonts w:eastAsia="Calibri" w:cs="Calibri"/>
          <w:color w:val="525252"/>
          <w:sz w:val="18"/>
          <w:szCs w:val="18"/>
        </w:rPr>
        <w:t>2.</w:t>
      </w:r>
      <w:r w:rsidR="002D3EE6">
        <w:rPr>
          <w:rFonts w:eastAsia="Calibri" w:cs="Calibri"/>
          <w:color w:val="525252"/>
          <w:sz w:val="18"/>
          <w:szCs w:val="18"/>
        </w:rPr>
        <w:t xml:space="preserve"> </w:t>
      </w:r>
      <w:r>
        <w:rPr>
          <w:rFonts w:eastAsia="Calibri" w:cs="Calibri"/>
          <w:color w:val="525252"/>
          <w:sz w:val="18"/>
          <w:szCs w:val="18"/>
        </w:rPr>
        <w:t>2022]</w:t>
      </w:r>
    </w:p>
    <w:p w14:paraId="16F3B3B4" w14:textId="32803595" w:rsidR="000A1AAD" w:rsidRPr="00795DAB" w:rsidRDefault="000A1AAD" w:rsidP="000A1AAD">
      <w:pPr>
        <w:pStyle w:val="Odstavecseseznamem"/>
        <w:pBdr>
          <w:top w:val="dashSmallGap" w:sz="4" w:space="1" w:color="AEAAAA" w:themeColor="background2" w:themeShade="BF"/>
          <w:left w:val="dashSmallGap" w:sz="4" w:space="4" w:color="AEAAAA" w:themeColor="background2" w:themeShade="BF"/>
          <w:bottom w:val="dashSmallGap" w:sz="4" w:space="1" w:color="AEAAAA" w:themeColor="background2" w:themeShade="BF"/>
          <w:right w:val="dashSmallGap" w:sz="4" w:space="4" w:color="AEAAAA" w:themeColor="background2" w:themeShade="BF"/>
        </w:pBdr>
        <w:jc w:val="both"/>
        <w:rPr>
          <w:rFonts w:eastAsia="Calibri" w:cs="Calibri"/>
          <w:color w:val="525252"/>
          <w:sz w:val="18"/>
          <w:szCs w:val="18"/>
        </w:rPr>
      </w:pPr>
      <w:proofErr w:type="spellStart"/>
      <w:r>
        <w:rPr>
          <w:rFonts w:eastAsia="Calibri" w:cs="Calibri"/>
          <w:color w:val="525252"/>
          <w:sz w:val="18"/>
          <w:szCs w:val="18"/>
        </w:rPr>
        <w:t>Košábková</w:t>
      </w:r>
      <w:proofErr w:type="spellEnd"/>
      <w:r>
        <w:rPr>
          <w:rFonts w:eastAsia="Calibri" w:cs="Calibri"/>
          <w:color w:val="525252"/>
          <w:sz w:val="18"/>
          <w:szCs w:val="18"/>
        </w:rPr>
        <w:t xml:space="preserve">, J. (2019): Počítač ve škole: </w:t>
      </w:r>
      <w:r w:rsidRPr="00F45D93">
        <w:rPr>
          <w:rFonts w:eastAsia="Calibri" w:cs="Calibri"/>
          <w:color w:val="525252"/>
          <w:sz w:val="18"/>
          <w:szCs w:val="18"/>
        </w:rPr>
        <w:t>Survey123 – jak na sběr (nejen) prostorových dat v</w:t>
      </w:r>
      <w:r>
        <w:rPr>
          <w:rFonts w:eastAsia="Calibri" w:cs="Calibri"/>
          <w:color w:val="525252"/>
          <w:sz w:val="18"/>
          <w:szCs w:val="18"/>
        </w:rPr>
        <w:t> </w:t>
      </w:r>
      <w:r w:rsidRPr="00F45D93">
        <w:rPr>
          <w:rFonts w:eastAsia="Calibri" w:cs="Calibri"/>
          <w:color w:val="525252"/>
          <w:sz w:val="18"/>
          <w:szCs w:val="18"/>
        </w:rPr>
        <w:t>terénu</w:t>
      </w:r>
      <w:r>
        <w:rPr>
          <w:rFonts w:eastAsia="Calibri" w:cs="Calibri"/>
          <w:color w:val="525252"/>
          <w:sz w:val="18"/>
          <w:szCs w:val="18"/>
        </w:rPr>
        <w:t>. Dostupné z:</w:t>
      </w:r>
      <w:r w:rsidR="00E504B4">
        <w:rPr>
          <w:rFonts w:eastAsia="Calibri" w:cs="Calibri"/>
          <w:color w:val="525252"/>
          <w:sz w:val="18"/>
          <w:szCs w:val="18"/>
        </w:rPr>
        <w:t> </w:t>
      </w:r>
      <w:r w:rsidRPr="00F45D93">
        <w:rPr>
          <w:rFonts w:eastAsia="Calibri" w:cs="Calibri"/>
          <w:color w:val="525252"/>
          <w:sz w:val="18"/>
          <w:szCs w:val="18"/>
        </w:rPr>
        <w:t>https://www.arcdata.cz/oborova-reseni/gis-v-oborech/vzdelavani-a-vyzkum/zakladni-a-stredni-skoly/vyukove-materialy</w:t>
      </w:r>
      <w:r>
        <w:rPr>
          <w:rFonts w:eastAsia="Calibri" w:cs="Calibri"/>
          <w:color w:val="525252"/>
          <w:sz w:val="18"/>
          <w:szCs w:val="18"/>
        </w:rPr>
        <w:t xml:space="preserve"> [cit. 2.</w:t>
      </w:r>
      <w:r w:rsidR="002D3EE6">
        <w:rPr>
          <w:rFonts w:eastAsia="Calibri" w:cs="Calibri"/>
          <w:color w:val="525252"/>
          <w:sz w:val="18"/>
          <w:szCs w:val="18"/>
        </w:rPr>
        <w:t xml:space="preserve"> </w:t>
      </w:r>
      <w:r>
        <w:rPr>
          <w:rFonts w:eastAsia="Calibri" w:cs="Calibri"/>
          <w:color w:val="525252"/>
          <w:sz w:val="18"/>
          <w:szCs w:val="18"/>
        </w:rPr>
        <w:t>2.</w:t>
      </w:r>
      <w:r w:rsidR="002D3EE6">
        <w:rPr>
          <w:rFonts w:eastAsia="Calibri" w:cs="Calibri"/>
          <w:color w:val="525252"/>
          <w:sz w:val="18"/>
          <w:szCs w:val="18"/>
        </w:rPr>
        <w:t xml:space="preserve"> </w:t>
      </w:r>
      <w:r>
        <w:rPr>
          <w:rFonts w:eastAsia="Calibri" w:cs="Calibri"/>
          <w:color w:val="525252"/>
          <w:sz w:val="18"/>
          <w:szCs w:val="18"/>
        </w:rPr>
        <w:t>2022] (u této varianty je nutné získat licenci, nicméně ta je po zažádání dostupná pro školy zdarma)</w:t>
      </w:r>
    </w:p>
    <w:p w14:paraId="39EB0F8F" w14:textId="77777777" w:rsidR="00C63519" w:rsidRDefault="00C63519">
      <w:pPr>
        <w:spacing w:after="160" w:line="259" w:lineRule="auto"/>
        <w:rPr>
          <w:rFonts w:ascii="Calibri" w:eastAsia="Calibri" w:hAnsi="Calibri" w:cs="Calibri"/>
          <w:sz w:val="20"/>
          <w:szCs w:val="20"/>
          <w:highlight w:val="yellow"/>
        </w:rPr>
      </w:pPr>
    </w:p>
    <w:p w14:paraId="09C0BA0B" w14:textId="77777777" w:rsidR="00C63519" w:rsidRDefault="00C63519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41ADEA59" w14:textId="77777777" w:rsidR="00C63519" w:rsidRDefault="00C6351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  <w:u w:val="single"/>
        </w:rPr>
      </w:pPr>
    </w:p>
    <w:sectPr w:rsidR="00C63519">
      <w:footerReference w:type="default" r:id="rId26"/>
      <w:pgSz w:w="11906" w:h="16838"/>
      <w:pgMar w:top="851" w:right="1133" w:bottom="1276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B3F73" w14:textId="77777777" w:rsidR="00387E65" w:rsidRDefault="00387E65">
      <w:pPr>
        <w:spacing w:line="240" w:lineRule="auto"/>
      </w:pPr>
      <w:r>
        <w:separator/>
      </w:r>
    </w:p>
  </w:endnote>
  <w:endnote w:type="continuationSeparator" w:id="0">
    <w:p w14:paraId="6A59633A" w14:textId="77777777" w:rsidR="00387E65" w:rsidRDefault="00387E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0BAC6" w14:textId="77777777" w:rsidR="00C63519" w:rsidRDefault="00D9167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FC73908" wp14:editId="58E3B528">
          <wp:simplePos x="0" y="0"/>
          <wp:positionH relativeFrom="column">
            <wp:posOffset>-34924</wp:posOffset>
          </wp:positionH>
          <wp:positionV relativeFrom="paragraph">
            <wp:posOffset>-22859</wp:posOffset>
          </wp:positionV>
          <wp:extent cx="6163200" cy="432000"/>
          <wp:effectExtent l="0" t="0" r="0" b="0"/>
          <wp:wrapNone/>
          <wp:docPr id="31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EEBAE" w14:textId="77777777" w:rsidR="00387E65" w:rsidRDefault="00387E65">
      <w:pPr>
        <w:spacing w:line="240" w:lineRule="auto"/>
      </w:pPr>
      <w:r>
        <w:separator/>
      </w:r>
    </w:p>
  </w:footnote>
  <w:footnote w:type="continuationSeparator" w:id="0">
    <w:p w14:paraId="1A00A0A8" w14:textId="77777777" w:rsidR="00387E65" w:rsidRDefault="00387E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B62F2"/>
    <w:multiLevelType w:val="multilevel"/>
    <w:tmpl w:val="4D924E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8C6525E"/>
    <w:multiLevelType w:val="multilevel"/>
    <w:tmpl w:val="5C323F6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4B1AA1"/>
    <w:multiLevelType w:val="multilevel"/>
    <w:tmpl w:val="804097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1E6F4F53"/>
    <w:multiLevelType w:val="multilevel"/>
    <w:tmpl w:val="B01E1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8F335B"/>
    <w:multiLevelType w:val="multilevel"/>
    <w:tmpl w:val="EEC4866A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C05481A"/>
    <w:multiLevelType w:val="multilevel"/>
    <w:tmpl w:val="87428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4E152C"/>
    <w:multiLevelType w:val="multilevel"/>
    <w:tmpl w:val="EF66B97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75C2AEA"/>
    <w:multiLevelType w:val="hybridMultilevel"/>
    <w:tmpl w:val="2BAE2DA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8482AA1"/>
    <w:multiLevelType w:val="multilevel"/>
    <w:tmpl w:val="1E8895C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00299218">
    <w:abstractNumId w:val="0"/>
  </w:num>
  <w:num w:numId="2" w16cid:durableId="1890146751">
    <w:abstractNumId w:val="1"/>
  </w:num>
  <w:num w:numId="3" w16cid:durableId="1342391645">
    <w:abstractNumId w:val="8"/>
  </w:num>
  <w:num w:numId="4" w16cid:durableId="386226467">
    <w:abstractNumId w:val="6"/>
  </w:num>
  <w:num w:numId="5" w16cid:durableId="1058210377">
    <w:abstractNumId w:val="4"/>
  </w:num>
  <w:num w:numId="6" w16cid:durableId="670379614">
    <w:abstractNumId w:val="2"/>
  </w:num>
  <w:num w:numId="7" w16cid:durableId="1601061385">
    <w:abstractNumId w:val="7"/>
  </w:num>
  <w:num w:numId="8" w16cid:durableId="1368947513">
    <w:abstractNumId w:val="5"/>
  </w:num>
  <w:num w:numId="9" w16cid:durableId="17349658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tDQzMjQxtjA0MDFW0lEKTi0uzszPAykwrgUAjAjB3SwAAAA="/>
  </w:docVars>
  <w:rsids>
    <w:rsidRoot w:val="00C63519"/>
    <w:rsid w:val="00047AFE"/>
    <w:rsid w:val="000A1AAD"/>
    <w:rsid w:val="000F0537"/>
    <w:rsid w:val="00186C47"/>
    <w:rsid w:val="001C3863"/>
    <w:rsid w:val="00205CC0"/>
    <w:rsid w:val="0022149F"/>
    <w:rsid w:val="00286243"/>
    <w:rsid w:val="002A383F"/>
    <w:rsid w:val="002D3EE6"/>
    <w:rsid w:val="002E7B20"/>
    <w:rsid w:val="00387E65"/>
    <w:rsid w:val="003D5027"/>
    <w:rsid w:val="00434AD5"/>
    <w:rsid w:val="00451C52"/>
    <w:rsid w:val="004D1CFB"/>
    <w:rsid w:val="0051086A"/>
    <w:rsid w:val="005142D7"/>
    <w:rsid w:val="00515E47"/>
    <w:rsid w:val="00550300"/>
    <w:rsid w:val="00551552"/>
    <w:rsid w:val="00562CCA"/>
    <w:rsid w:val="005B09A8"/>
    <w:rsid w:val="00682A68"/>
    <w:rsid w:val="006E7168"/>
    <w:rsid w:val="00851A6E"/>
    <w:rsid w:val="00855C6C"/>
    <w:rsid w:val="008E05E9"/>
    <w:rsid w:val="008F0AAF"/>
    <w:rsid w:val="009223C6"/>
    <w:rsid w:val="00966C99"/>
    <w:rsid w:val="00973340"/>
    <w:rsid w:val="00975BB8"/>
    <w:rsid w:val="00A72525"/>
    <w:rsid w:val="00AA7474"/>
    <w:rsid w:val="00AD19D1"/>
    <w:rsid w:val="00B26B85"/>
    <w:rsid w:val="00C63519"/>
    <w:rsid w:val="00D5202A"/>
    <w:rsid w:val="00D91676"/>
    <w:rsid w:val="00E504B4"/>
    <w:rsid w:val="00F52E35"/>
    <w:rsid w:val="00FB076C"/>
    <w:rsid w:val="00FC1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3DA6B"/>
  <w15:docId w15:val="{950B557E-381D-4EEB-B83E-C115DF15F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7F6FB0"/>
    <w:pP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table" w:styleId="Mkatabulky">
    <w:name w:val="Table Grid"/>
    <w:basedOn w:val="Normlntabulka"/>
    <w:uiPriority w:val="39"/>
    <w:rsid w:val="005F395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1">
    <w:basedOn w:val="TableNormal0"/>
    <w:pPr>
      <w:spacing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23" Type="http://schemas.openxmlformats.org/officeDocument/2006/relationships/image" Target="media/image2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7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+mk8n+cDj1kcM54XcGcjakaMMw==">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3" ma:contentTypeDescription="Vytvoří nový dokument" ma:contentTypeScope="" ma:versionID="88ad175dfa016f8445bc9958d3b6f1a5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cbee28756d981c7d5edc562d51d9a734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B4C532-3200-4427-B84B-C071226BF3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84BBA4E7-77EB-421C-823C-C6215E3B0D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970E66-F472-482D-A0ED-CB8B235EDB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09</Words>
  <Characters>8315</Characters>
  <Application>Microsoft Office Word</Application>
  <DocSecurity>0</DocSecurity>
  <Lines>69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Bernhauserová</dc:creator>
  <cp:lastModifiedBy>Veronika Bernhäuserová</cp:lastModifiedBy>
  <cp:revision>2</cp:revision>
  <dcterms:created xsi:type="dcterms:W3CDTF">2022-05-09T09:09:00Z</dcterms:created>
  <dcterms:modified xsi:type="dcterms:W3CDTF">2022-05-09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</Properties>
</file>